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716" w:type="dxa"/>
        <w:jc w:val="center"/>
        <w:tblLook w:val="04A0" w:firstRow="1" w:lastRow="0" w:firstColumn="1" w:lastColumn="0" w:noHBand="0" w:noVBand="1"/>
      </w:tblPr>
      <w:tblGrid>
        <w:gridCol w:w="1950"/>
        <w:gridCol w:w="1135"/>
        <w:gridCol w:w="779"/>
        <w:gridCol w:w="638"/>
        <w:gridCol w:w="142"/>
        <w:gridCol w:w="1985"/>
        <w:gridCol w:w="1842"/>
        <w:gridCol w:w="1843"/>
        <w:gridCol w:w="3402"/>
      </w:tblGrid>
      <w:tr w:rsidR="00DC1DB4" w:rsidRPr="00DF1B2B" w14:paraId="7B03FBD8" w14:textId="77777777" w:rsidTr="0076637C">
        <w:trPr>
          <w:jc w:val="center"/>
        </w:trPr>
        <w:tc>
          <w:tcPr>
            <w:tcW w:w="1950" w:type="dxa"/>
          </w:tcPr>
          <w:p w14:paraId="23814A4A" w14:textId="197C1AF5" w:rsidR="00DC1DB4" w:rsidRPr="00DF1B2B" w:rsidRDefault="00CF73A2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922E6D2" wp14:editId="5AFDDA82">
                  <wp:extent cx="951865" cy="876935"/>
                  <wp:effectExtent l="0" t="0" r="635" b="0"/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1865" cy="876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66" w:type="dxa"/>
            <w:gridSpan w:val="8"/>
            <w:vAlign w:val="center"/>
          </w:tcPr>
          <w:p w14:paraId="4413E50A" w14:textId="187D938C" w:rsidR="00CF73A2" w:rsidRPr="00CF73A2" w:rsidRDefault="00CF73A2" w:rsidP="00CF73A2">
            <w:pPr>
              <w:rPr>
                <w:rFonts w:cs="Times New Roman"/>
                <w:b/>
                <w:sz w:val="22"/>
              </w:rPr>
            </w:pPr>
            <w:r w:rsidRPr="00CF73A2">
              <w:rPr>
                <w:rFonts w:cs="Times New Roman"/>
                <w:b/>
                <w:sz w:val="22"/>
                <w:lang w:val="en-US"/>
              </w:rPr>
              <w:t>UNIVERSITAS ISLAM NEGERI FATMAWATI SUKARNO</w:t>
            </w:r>
            <w:r w:rsidRPr="00CF73A2">
              <w:rPr>
                <w:rFonts w:cs="Times New Roman"/>
                <w:b/>
                <w:sz w:val="22"/>
              </w:rPr>
              <w:t xml:space="preserve"> BENGKULU</w:t>
            </w:r>
          </w:p>
          <w:p w14:paraId="24921BDB" w14:textId="795FC7E2" w:rsidR="00CF73A2" w:rsidRPr="00CF73A2" w:rsidRDefault="00CF73A2" w:rsidP="00CF73A2">
            <w:pPr>
              <w:autoSpaceDE w:val="0"/>
              <w:autoSpaceDN w:val="0"/>
              <w:adjustRightInd w:val="0"/>
              <w:rPr>
                <w:rFonts w:cs="Times New Roman"/>
                <w:b/>
                <w:sz w:val="22"/>
                <w:lang w:val="en-US"/>
              </w:rPr>
            </w:pPr>
            <w:r w:rsidRPr="00CF73A2">
              <w:rPr>
                <w:rFonts w:cs="Times New Roman"/>
                <w:b/>
                <w:sz w:val="22"/>
                <w:lang w:val="en-US"/>
              </w:rPr>
              <w:t>PROGRAM PASCASARJANA</w:t>
            </w:r>
          </w:p>
          <w:p w14:paraId="56EA7128" w14:textId="0D6C8E1E" w:rsidR="00DC1DB4" w:rsidRPr="00CF73A2" w:rsidRDefault="0016017A" w:rsidP="00E433EA">
            <w:pPr>
              <w:autoSpaceDE w:val="0"/>
              <w:autoSpaceDN w:val="0"/>
              <w:adjustRightInd w:val="0"/>
              <w:rPr>
                <w:rFonts w:cs="Times New Roman"/>
                <w:b/>
                <w:sz w:val="22"/>
                <w:lang w:val="en-US"/>
              </w:rPr>
            </w:pPr>
            <w:r w:rsidRPr="00CF73A2">
              <w:rPr>
                <w:rFonts w:cs="Times New Roman"/>
                <w:b/>
                <w:sz w:val="22"/>
                <w:lang w:val="en-US"/>
              </w:rPr>
              <w:t xml:space="preserve">PRODI </w:t>
            </w:r>
            <w:r w:rsidR="00FF398F" w:rsidRPr="00CF73A2">
              <w:rPr>
                <w:rFonts w:cs="Times New Roman"/>
                <w:b/>
                <w:sz w:val="22"/>
                <w:lang w:val="en-US"/>
              </w:rPr>
              <w:t xml:space="preserve">HUKUM </w:t>
            </w:r>
            <w:r w:rsidR="00A9524D" w:rsidRPr="00CF73A2">
              <w:rPr>
                <w:rFonts w:cs="Times New Roman"/>
                <w:b/>
                <w:sz w:val="22"/>
                <w:lang w:val="en-US"/>
              </w:rPr>
              <w:t>KELUARGA ISLAM</w:t>
            </w:r>
          </w:p>
        </w:tc>
      </w:tr>
      <w:tr w:rsidR="00DC1DB4" w:rsidRPr="00DF1B2B" w14:paraId="039FDED1" w14:textId="77777777" w:rsidTr="0076637C">
        <w:trPr>
          <w:jc w:val="center"/>
        </w:trPr>
        <w:tc>
          <w:tcPr>
            <w:tcW w:w="13716" w:type="dxa"/>
            <w:gridSpan w:val="9"/>
          </w:tcPr>
          <w:p w14:paraId="62E19862" w14:textId="77777777" w:rsidR="00DC1DB4" w:rsidRPr="00CF73A2" w:rsidRDefault="00DC1DB4" w:rsidP="00DC1DB4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sz w:val="22"/>
              </w:rPr>
            </w:pPr>
            <w:r w:rsidRPr="00CF73A2">
              <w:rPr>
                <w:rFonts w:cs="Times New Roman"/>
                <w:b/>
                <w:sz w:val="22"/>
              </w:rPr>
              <w:t>RENCANA PEMBELAJARAN SEMESTER</w:t>
            </w:r>
          </w:p>
        </w:tc>
      </w:tr>
      <w:tr w:rsidR="004B18D8" w:rsidRPr="00DF1B2B" w14:paraId="35F6D9AE" w14:textId="77777777" w:rsidTr="007224FD">
        <w:trPr>
          <w:jc w:val="center"/>
        </w:trPr>
        <w:tc>
          <w:tcPr>
            <w:tcW w:w="3085" w:type="dxa"/>
            <w:gridSpan w:val="2"/>
            <w:shd w:val="clear" w:color="auto" w:fill="DBE5F1" w:themeFill="accent1" w:themeFillTint="33"/>
          </w:tcPr>
          <w:p w14:paraId="2733AB07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MATA KULIAH</w:t>
            </w:r>
          </w:p>
        </w:tc>
        <w:tc>
          <w:tcPr>
            <w:tcW w:w="1417" w:type="dxa"/>
            <w:gridSpan w:val="2"/>
            <w:shd w:val="clear" w:color="auto" w:fill="DBE5F1" w:themeFill="accent1" w:themeFillTint="33"/>
          </w:tcPr>
          <w:p w14:paraId="043500BE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ODE</w:t>
            </w:r>
          </w:p>
        </w:tc>
        <w:tc>
          <w:tcPr>
            <w:tcW w:w="2127" w:type="dxa"/>
            <w:gridSpan w:val="2"/>
            <w:shd w:val="clear" w:color="auto" w:fill="DBE5F1" w:themeFill="accent1" w:themeFillTint="33"/>
          </w:tcPr>
          <w:p w14:paraId="006A1A4C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RUMPUN MK</w:t>
            </w:r>
          </w:p>
        </w:tc>
        <w:tc>
          <w:tcPr>
            <w:tcW w:w="1842" w:type="dxa"/>
            <w:shd w:val="clear" w:color="auto" w:fill="DBE5F1" w:themeFill="accent1" w:themeFillTint="33"/>
          </w:tcPr>
          <w:p w14:paraId="017F7B9A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BOBOT (sks)</w:t>
            </w:r>
          </w:p>
        </w:tc>
        <w:tc>
          <w:tcPr>
            <w:tcW w:w="1843" w:type="dxa"/>
            <w:shd w:val="clear" w:color="auto" w:fill="DBE5F1" w:themeFill="accent1" w:themeFillTint="33"/>
          </w:tcPr>
          <w:p w14:paraId="12B579F2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SEMESTER</w:t>
            </w:r>
          </w:p>
        </w:tc>
        <w:tc>
          <w:tcPr>
            <w:tcW w:w="3402" w:type="dxa"/>
            <w:shd w:val="clear" w:color="auto" w:fill="DBE5F1" w:themeFill="accent1" w:themeFillTint="33"/>
          </w:tcPr>
          <w:p w14:paraId="57140453" w14:textId="77777777" w:rsidR="004B18D8" w:rsidRPr="00DF1B2B" w:rsidRDefault="008E0FAC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TANGGAL PENYUSUNAN</w:t>
            </w:r>
          </w:p>
        </w:tc>
      </w:tr>
      <w:tr w:rsidR="004B18D8" w:rsidRPr="00DF1B2B" w14:paraId="6D799C67" w14:textId="77777777" w:rsidTr="0076637C">
        <w:trPr>
          <w:jc w:val="center"/>
        </w:trPr>
        <w:tc>
          <w:tcPr>
            <w:tcW w:w="3085" w:type="dxa"/>
            <w:gridSpan w:val="2"/>
          </w:tcPr>
          <w:p w14:paraId="5A09AB32" w14:textId="0E94BBC5" w:rsidR="004B18D8" w:rsidRPr="00DF1B2B" w:rsidRDefault="00C339A5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Hukum</w:t>
            </w:r>
            <w:r w:rsidR="0016017A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W</w:t>
            </w:r>
            <w:r w:rsidR="007A0DD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>aris</w:t>
            </w:r>
          </w:p>
        </w:tc>
        <w:tc>
          <w:tcPr>
            <w:tcW w:w="1417" w:type="dxa"/>
            <w:gridSpan w:val="2"/>
          </w:tcPr>
          <w:p w14:paraId="3FF985D7" w14:textId="0C3CE444" w:rsidR="004B18D8" w:rsidRPr="00DF1B2B" w:rsidRDefault="004B18D8" w:rsidP="00F846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2127" w:type="dxa"/>
            <w:gridSpan w:val="2"/>
          </w:tcPr>
          <w:p w14:paraId="6290596D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6C3A002" w14:textId="236D3C61" w:rsidR="004B18D8" w:rsidRPr="00DF1B2B" w:rsidRDefault="00FF398F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/>
                <w:sz w:val="20"/>
                <w:szCs w:val="20"/>
                <w:lang w:val="en-US"/>
              </w:rPr>
              <w:t>2 (sks)</w:t>
            </w:r>
          </w:p>
        </w:tc>
        <w:tc>
          <w:tcPr>
            <w:tcW w:w="1843" w:type="dxa"/>
          </w:tcPr>
          <w:p w14:paraId="29DE5EC5" w14:textId="027AD7F9" w:rsidR="004B18D8" w:rsidRPr="00DF1B2B" w:rsidRDefault="0016017A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II (Dua)</w:t>
            </w:r>
          </w:p>
        </w:tc>
        <w:tc>
          <w:tcPr>
            <w:tcW w:w="3402" w:type="dxa"/>
          </w:tcPr>
          <w:p w14:paraId="52E67093" w14:textId="5EF22AEC" w:rsidR="004B18D8" w:rsidRPr="00DF1B2B" w:rsidRDefault="008F18D2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1 September</w:t>
            </w:r>
            <w:r w:rsidR="007A0DDF" w:rsidRPr="00DF1B2B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202</w:t>
            </w:r>
            <w:r w:rsidR="0025679D"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</w:p>
        </w:tc>
      </w:tr>
      <w:tr w:rsidR="004B18D8" w:rsidRPr="00DF1B2B" w14:paraId="08CC9EB6" w14:textId="77777777" w:rsidTr="007224FD">
        <w:trPr>
          <w:jc w:val="center"/>
        </w:trPr>
        <w:tc>
          <w:tcPr>
            <w:tcW w:w="3085" w:type="dxa"/>
            <w:gridSpan w:val="2"/>
            <w:vMerge w:val="restart"/>
            <w:vAlign w:val="center"/>
          </w:tcPr>
          <w:p w14:paraId="6D7215EC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OTORISASI</w:t>
            </w:r>
          </w:p>
        </w:tc>
        <w:tc>
          <w:tcPr>
            <w:tcW w:w="3544" w:type="dxa"/>
            <w:gridSpan w:val="4"/>
            <w:shd w:val="clear" w:color="auto" w:fill="DBE5F1" w:themeFill="accent1" w:themeFillTint="33"/>
          </w:tcPr>
          <w:p w14:paraId="4CBFFE56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Dosen Pengembang RPS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>/ Pengampu Mata Kuliah</w:t>
            </w:r>
          </w:p>
        </w:tc>
        <w:tc>
          <w:tcPr>
            <w:tcW w:w="3685" w:type="dxa"/>
            <w:gridSpan w:val="2"/>
            <w:shd w:val="clear" w:color="auto" w:fill="DBE5F1" w:themeFill="accent1" w:themeFillTint="33"/>
          </w:tcPr>
          <w:p w14:paraId="7C8D0FF7" w14:textId="77777777" w:rsidR="004B18D8" w:rsidRPr="00DF1B2B" w:rsidRDefault="00782A6B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oordinator R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 xml:space="preserve">umpun Keilmuan/ </w:t>
            </w: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M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 xml:space="preserve">ata </w:t>
            </w: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</w:t>
            </w:r>
            <w:r w:rsidR="00E433EA" w:rsidRPr="00DF1B2B">
              <w:rPr>
                <w:rFonts w:asciiTheme="majorHAnsi" w:hAnsiTheme="majorHAnsi"/>
                <w:b/>
                <w:sz w:val="20"/>
                <w:szCs w:val="20"/>
              </w:rPr>
              <w:t>uliah</w:t>
            </w:r>
          </w:p>
        </w:tc>
        <w:tc>
          <w:tcPr>
            <w:tcW w:w="3402" w:type="dxa"/>
            <w:shd w:val="clear" w:color="auto" w:fill="DBE5F1" w:themeFill="accent1" w:themeFillTint="33"/>
          </w:tcPr>
          <w:p w14:paraId="4AAA780E" w14:textId="77777777" w:rsidR="004B18D8" w:rsidRPr="00DF1B2B" w:rsidRDefault="004B18D8" w:rsidP="004B18D8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</w:rPr>
              <w:t>Ketua Prodi</w:t>
            </w:r>
          </w:p>
        </w:tc>
      </w:tr>
      <w:tr w:rsidR="004B18D8" w:rsidRPr="00DF1B2B" w14:paraId="5E3CC236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2CF155A1" w14:textId="77777777" w:rsidR="004B18D8" w:rsidRPr="00DF1B2B" w:rsidRDefault="004B18D8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3544" w:type="dxa"/>
            <w:gridSpan w:val="4"/>
          </w:tcPr>
          <w:p w14:paraId="3BEF2BAB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64D1A53A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31B34B3F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16A26171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60489882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5D588330" w14:textId="77777777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5CF49DEE" w14:textId="5C0F9874" w:rsidR="007729E0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r. Yusmita, M.Ag</w:t>
            </w:r>
          </w:p>
          <w:p w14:paraId="2F345251" w14:textId="2F5B8D87" w:rsidR="000575C7" w:rsidRPr="00DF1B2B" w:rsidRDefault="007729E0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NIP:197106241998032001</w:t>
            </w:r>
          </w:p>
        </w:tc>
        <w:tc>
          <w:tcPr>
            <w:tcW w:w="3685" w:type="dxa"/>
            <w:gridSpan w:val="2"/>
          </w:tcPr>
          <w:p w14:paraId="0546C95E" w14:textId="77777777" w:rsidR="004B18D8" w:rsidRPr="00DF1B2B" w:rsidRDefault="004B18D8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7A7C9C2" w14:textId="77777777" w:rsidR="00436FE7" w:rsidRPr="00DF1B2B" w:rsidRDefault="00436FE7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AF3CA34" w14:textId="77777777" w:rsidR="00436FE7" w:rsidRPr="00DF1B2B" w:rsidRDefault="00436FE7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C87155E" w14:textId="77777777" w:rsidR="00436FE7" w:rsidRPr="00DF1B2B" w:rsidRDefault="00436FE7" w:rsidP="00436FE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202A92F" w14:textId="77777777" w:rsidR="00DF1B2B" w:rsidRPr="00DF1B2B" w:rsidRDefault="00DF1B2B" w:rsidP="00436FE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3BF0E7C" w14:textId="77777777" w:rsidR="00DF1B2B" w:rsidRPr="00DF1B2B" w:rsidRDefault="00DF1B2B" w:rsidP="00436FE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5A1059C" w14:textId="3DAEF9D4" w:rsidR="00DF1B2B" w:rsidRPr="00DF1B2B" w:rsidRDefault="00DF1B2B" w:rsidP="007729E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3402" w:type="dxa"/>
          </w:tcPr>
          <w:p w14:paraId="0D60E78C" w14:textId="77777777" w:rsidR="004B18D8" w:rsidRPr="00DF1B2B" w:rsidRDefault="004B18D8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C333F88" w14:textId="77777777" w:rsidR="001E6F96" w:rsidRDefault="001E6F96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B71592F" w14:textId="77777777" w:rsidR="00614E93" w:rsidRDefault="00614E93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9233EAA" w14:textId="77777777" w:rsidR="00614E93" w:rsidRDefault="00614E93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DBC3E44" w14:textId="77777777" w:rsidR="00614E93" w:rsidRDefault="00614E93" w:rsidP="00E433EA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6BC4622" w14:textId="77777777" w:rsidR="00614E93" w:rsidRDefault="00614E93" w:rsidP="00146D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99FB056" w14:textId="29710D26" w:rsidR="00146DE4" w:rsidRPr="00CF73A2" w:rsidRDefault="00C50E60" w:rsidP="00146D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Dr. </w:t>
            </w:r>
            <w:r w:rsidR="00CF73A2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Zurifah Nurdin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, M.A</w:t>
            </w:r>
            <w:r w:rsidR="00CF73A2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g</w:t>
            </w:r>
          </w:p>
        </w:tc>
      </w:tr>
      <w:tr w:rsidR="001B75B5" w:rsidRPr="00DF1B2B" w14:paraId="6BCE4DE6" w14:textId="77777777" w:rsidTr="007224FD">
        <w:trPr>
          <w:jc w:val="center"/>
        </w:trPr>
        <w:tc>
          <w:tcPr>
            <w:tcW w:w="3085" w:type="dxa"/>
            <w:gridSpan w:val="2"/>
            <w:vMerge w:val="restart"/>
            <w:vAlign w:val="center"/>
          </w:tcPr>
          <w:p w14:paraId="5BF36BD4" w14:textId="77777777" w:rsidR="001B75B5" w:rsidRPr="00DF1B2B" w:rsidRDefault="001B75B5" w:rsidP="00111DF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b/>
                <w:sz w:val="20"/>
                <w:szCs w:val="20"/>
              </w:rPr>
              <w:t>Capaian Pembelajaran (CP)</w:t>
            </w:r>
          </w:p>
        </w:tc>
        <w:tc>
          <w:tcPr>
            <w:tcW w:w="1559" w:type="dxa"/>
            <w:gridSpan w:val="3"/>
            <w:shd w:val="clear" w:color="auto" w:fill="DBE5F1" w:themeFill="accent1" w:themeFillTint="33"/>
          </w:tcPr>
          <w:p w14:paraId="247C9888" w14:textId="77777777" w:rsidR="001B75B5" w:rsidRPr="00DF1B2B" w:rsidRDefault="001B75B5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b/>
                <w:sz w:val="20"/>
                <w:szCs w:val="20"/>
              </w:rPr>
              <w:t>CPL-PRODI</w:t>
            </w:r>
          </w:p>
        </w:tc>
        <w:tc>
          <w:tcPr>
            <w:tcW w:w="9072" w:type="dxa"/>
            <w:gridSpan w:val="4"/>
            <w:shd w:val="clear" w:color="auto" w:fill="DBE5F1" w:themeFill="accent1" w:themeFillTint="33"/>
          </w:tcPr>
          <w:p w14:paraId="5AF45E30" w14:textId="77777777" w:rsidR="001B75B5" w:rsidRPr="00DF1B2B" w:rsidRDefault="001B75B5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F8466F" w:rsidRPr="00DF1B2B" w14:paraId="11D9432F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648F510F" w14:textId="77777777" w:rsidR="00F8466F" w:rsidRPr="00DF1B2B" w:rsidRDefault="00F8466F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6925AADA" w14:textId="03AA11ED" w:rsidR="00E433EA" w:rsidRPr="00DF1B2B" w:rsidRDefault="00E433EA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sz w:val="20"/>
                <w:szCs w:val="20"/>
                <w:lang w:eastAsia="id-ID"/>
              </w:rPr>
              <w:t>CPL</w:t>
            </w:r>
          </w:p>
          <w:p w14:paraId="24011D93" w14:textId="59D85363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B03F406" w14:textId="41B57C12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6A659BF9" w14:textId="571D8CB4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3ABA8CA" w14:textId="0B77073B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05D1E99" w14:textId="3F6BCE51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5D6C149" w14:textId="3AC1C86A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37325B82" w14:textId="21ED4B44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76D3CA8" w14:textId="77777777" w:rsidR="006C39EC" w:rsidRPr="00DF1B2B" w:rsidRDefault="006C39E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00DC29E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3278173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A6F62C0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3A02C8C0" w14:textId="77777777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5C66F40" w14:textId="03CBD364" w:rsidR="000215CE" w:rsidRPr="00DF1B2B" w:rsidRDefault="000215CE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3D7950CF" w14:textId="721DF8DA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02E0B35E" w14:textId="014DCD7B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20D0A13C" w14:textId="7EC63216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47C6500" w14:textId="033B7B8F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BFFC62A" w14:textId="3E61E8FD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D341770" w14:textId="6274023F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7870D92" w14:textId="332055FC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A8F6402" w14:textId="69FC9B28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AD9463E" w14:textId="76599EFF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67359977" w14:textId="0E4D5BC0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8C58F58" w14:textId="5E18FE74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FE6A006" w14:textId="4D95F7FF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0D57C82F" w14:textId="7BA75EAE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EE82E79" w14:textId="0C4BBC24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507D5EEF" w14:textId="74AFD6F4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18D65092" w14:textId="70DDA350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01CF2FB3" w14:textId="04658E6B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47154EAD" w14:textId="77777777" w:rsidR="00C4676C" w:rsidRPr="00DF1B2B" w:rsidRDefault="00C4676C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099046A" w14:textId="77777777" w:rsidR="000E4E64" w:rsidRPr="00DF1B2B" w:rsidRDefault="000E4E64" w:rsidP="00E433EA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</w:p>
          <w:p w14:paraId="71DF799E" w14:textId="02517787" w:rsidR="00F8466F" w:rsidRPr="00DF1B2B" w:rsidRDefault="00F8466F" w:rsidP="00F36405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9852" w:type="dxa"/>
            <w:gridSpan w:val="6"/>
          </w:tcPr>
          <w:p w14:paraId="6AD30F64" w14:textId="770CD344" w:rsidR="00F8466F" w:rsidRPr="00DF1B2B" w:rsidRDefault="006C39EC" w:rsidP="007332B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lastRenderedPageBreak/>
              <w:t>S (</w:t>
            </w:r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S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ikap): </w:t>
            </w:r>
          </w:p>
          <w:p w14:paraId="3E20754B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miliki Sikap Ketakwaan Kepada Tuhan Yang Maha Esa Dengan Menunjukan Sikap Religius.</w:t>
            </w:r>
          </w:p>
          <w:p w14:paraId="7AE7C3AE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junjung tinggi nilai kemanusian dalam menjalankan tugas berdasarkan agama, moral dan etika.</w:t>
            </w:r>
          </w:p>
          <w:p w14:paraId="10FDA48B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kontribusi dalam peningkatan mutu kehidupan bermasyarakat, berbangsa, bernegara, dan kemajuan peradaban berdasrkan Pancasila.</w:t>
            </w:r>
          </w:p>
          <w:p w14:paraId="435D1E09" w14:textId="77777777" w:rsidR="006C39EC" w:rsidRPr="00DF1B2B" w:rsidRDefault="006C39EC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ngharagai Keanekaragaman </w:t>
            </w:r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udaya, pandangan, agama, dan kepercayaan serta pendapat atau temuan orisinil orang lain.</w:t>
            </w:r>
          </w:p>
          <w:p w14:paraId="36418504" w14:textId="77777777" w:rsidR="000215CE" w:rsidRPr="00DF1B2B" w:rsidRDefault="000215CE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kerjasama dan memiliki kepekaaan sosial serta kepedulian terhadap masyarkat dan lingkungan.</w:t>
            </w:r>
          </w:p>
          <w:p w14:paraId="113A0961" w14:textId="77777777" w:rsidR="000215CE" w:rsidRPr="00DF1B2B" w:rsidRDefault="000215CE" w:rsidP="006C39E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unjukan sikap bertanggungjawab atas pekerjaan di bidang keahliannya secara mandiri.</w:t>
            </w:r>
          </w:p>
          <w:p w14:paraId="4E256109" w14:textId="77777777" w:rsidR="00E4050C" w:rsidRPr="00DF1B2B" w:rsidRDefault="000215CE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junjung tinggi nilai-nilai akademik, yang meliputi kejujuean dan kebebasan akademik dan otonomi akademik.</w:t>
            </w:r>
          </w:p>
          <w:p w14:paraId="07079699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internalisasi semangat kemandirian, kejuangan dan kewirausahaan;</w:t>
            </w:r>
          </w:p>
          <w:p w14:paraId="0EA17EE2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Bertanggung jawab sepenuhnya terhadap nilai-nilai akademik yang diembannya;</w:t>
            </w:r>
          </w:p>
          <w:p w14:paraId="6B32B569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ampilkan diri sebagai pribadi yang jujur, berakhlak mulia, dan teladan bagi peserta didik dan masyarakat;</w:t>
            </w:r>
          </w:p>
          <w:p w14:paraId="5EA3E452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ampilkan diri sebagai pribadi yang stabil, dewasa, arif dan berwibawa serta berkemampuan adaptasi (adaptability), fleksibiltas (flexibility), pengendalian diri, (self direction), secara baik dan penuh inisitaif di tempat tugas;</w:t>
            </w:r>
          </w:p>
          <w:p w14:paraId="7541F00A" w14:textId="7777777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lastRenderedPageBreak/>
              <w:t>Bersikap inklusif, bertindak obyektif dan tidak deskriminatif berdasarkan pertimbangan jenis kelamin, agama, ras, kondisi fisik, latar belakang keluarga dan status sosial ekonomi;</w:t>
            </w:r>
          </w:p>
          <w:p w14:paraId="39C79148" w14:textId="25642B57" w:rsidR="00E4050C" w:rsidRPr="00DF1B2B" w:rsidRDefault="00E4050C" w:rsidP="00E4050C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nunjukkan etos kerja, tanggung jawab, rasa bangga dan cinta serta penuh percaya diri sebagai praktisi hukum </w:t>
            </w:r>
            <w:r w:rsidR="009228CE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luarga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Islam;</w:t>
            </w:r>
          </w:p>
          <w:p w14:paraId="7A7F6A6C" w14:textId="270A07FC" w:rsidR="00E4050C" w:rsidRPr="00DF1B2B" w:rsidRDefault="00E4050C" w:rsidP="009228CE">
            <w:pPr>
              <w:pStyle w:val="ListParagraph"/>
              <w:numPr>
                <w:ilvl w:val="0"/>
                <w:numId w:val="30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nunjukkan sikap kepemimpinan (leadership), bertanggungjawab (accountability) dan responsibilitas (responsibility) atas pekerjaan di bidang praktisi hukum Islam secara umum dan bidang hukum </w:t>
            </w:r>
            <w:r w:rsidR="009228CE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luarga.</w:t>
            </w:r>
          </w:p>
          <w:p w14:paraId="25566253" w14:textId="77777777" w:rsidR="000215CE" w:rsidRPr="00DF1B2B" w:rsidRDefault="000215CE" w:rsidP="000215CE">
            <w:p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U (Keterampilan Umum):</w:t>
            </w:r>
          </w:p>
          <w:p w14:paraId="60F8DC1E" w14:textId="77777777" w:rsidR="000E4E64" w:rsidRPr="00DF1B2B" w:rsidRDefault="000215CE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erapkan pemikiran logis, kritis, sistematis, dan inovatif dalam kontek pengembangan atau implementasi ilmu pengetahuan</w:t>
            </w:r>
            <w:r w:rsidR="000E4E64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dan teknologi.</w:t>
            </w:r>
          </w:p>
          <w:p w14:paraId="17D05B69" w14:textId="77777777" w:rsidR="000E4E64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unjukan kinerja mandiri, bermutu dan terukur.</w:t>
            </w:r>
          </w:p>
          <w:p w14:paraId="7F8F41A7" w14:textId="77777777" w:rsidR="000E4E64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gkaji implikasi pengembangan atau implementasi ilmu pengetahuan dan teknologi berdasarkan keahliannya berdasarkan etika dan kaidah ilmiah, guna menghasilkan solusi, gagasan, desain atau kritik.</w:t>
            </w:r>
          </w:p>
          <w:p w14:paraId="63416753" w14:textId="77777777" w:rsidR="000E4E64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yusun deskripsi saintifik, hasil kajiannya dalam bentuk skripsi atau laporan tugas akhir.</w:t>
            </w:r>
          </w:p>
          <w:p w14:paraId="18AF4849" w14:textId="77777777" w:rsidR="000215CE" w:rsidRPr="00DF1B2B" w:rsidRDefault="000E4E64" w:rsidP="000215CE">
            <w:pPr>
              <w:pStyle w:val="ListParagraph"/>
              <w:numPr>
                <w:ilvl w:val="0"/>
                <w:numId w:val="31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mapu mengambil keputusan secara tepat dalam konteks peneyelesaian masalah di bidang keahliannya berdasarkan informasi dan data. </w:t>
            </w:r>
            <w:r w:rsidR="000215CE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</w:t>
            </w:r>
          </w:p>
          <w:p w14:paraId="0BA2C6DB" w14:textId="77777777" w:rsidR="000E4E64" w:rsidRPr="00DF1B2B" w:rsidRDefault="000E4E64" w:rsidP="000E4E64">
            <w:p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terampilan Khusus (KK)</w:t>
            </w:r>
          </w:p>
          <w:p w14:paraId="4AF8BC6B" w14:textId="77777777" w:rsidR="000E4E64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rumuskan keputusan hukum positif dan hukum Islam secara umum, serta hukum keluarga dan ekonomi secara integral</w:t>
            </w:r>
          </w:p>
          <w:p w14:paraId="40C72820" w14:textId="77777777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ganalisis putusan pengadilan dan mengkomunikasikannya pada masyarakat secara umum</w:t>
            </w:r>
          </w:p>
          <w:p w14:paraId="59A511DB" w14:textId="77777777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lafalkan pasal demi pasal hukum pidana, perdata, perkawinan, perceraian, ekonomi, waris, zakat, wakaf.</w:t>
            </w:r>
          </w:p>
          <w:p w14:paraId="1E22ADE4" w14:textId="77777777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mberikan advokasi dan mediasi terkait dengan hukum islam.</w:t>
            </w:r>
          </w:p>
          <w:p w14:paraId="37F03FDD" w14:textId="77777777" w:rsidR="00C4676C" w:rsidRPr="00DF1B2B" w:rsidRDefault="00C4676C" w:rsidP="000E4E64">
            <w:pPr>
              <w:pStyle w:val="ListParagraph"/>
              <w:numPr>
                <w:ilvl w:val="0"/>
                <w:numId w:val="32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yajikan perhitungan hisab dan rukyat, waris dan zakat.</w:t>
            </w:r>
          </w:p>
          <w:p w14:paraId="5D6A9EFF" w14:textId="77777777" w:rsidR="00C4676C" w:rsidRPr="00DF1B2B" w:rsidRDefault="00C4676C" w:rsidP="00C4676C">
            <w:p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Pengetahuan (P)</w:t>
            </w:r>
          </w:p>
          <w:p w14:paraId="2F0CBE83" w14:textId="77777777" w:rsidR="00C4676C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 pengetahuan tentang filsafat Pancasila, kewarganegaraan, wawasan kebangsaan dan globalisasi.</w:t>
            </w:r>
          </w:p>
          <w:p w14:paraId="0443FA27" w14:textId="77777777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 pengetahuan dan langkah-langkah dalam menyampaikan gagasan ilmiah secara lisan dan tulisan dengan penggunaan Bahasa yang baik dan benar.</w:t>
            </w:r>
          </w:p>
          <w:p w14:paraId="14E563D7" w14:textId="77777777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 pengetahuan dan langkah-langkah dalam mengembangkan pemikiran kritis, logis kreatif, inovatif dan sistematis.</w:t>
            </w:r>
          </w:p>
          <w:p w14:paraId="2D3A2ACA" w14:textId="77777777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uasai berbagai teori-teori hukum islam dan hukum positif</w:t>
            </w:r>
          </w:p>
          <w:p w14:paraId="06717CF6" w14:textId="77777777" w:rsidR="00534274" w:rsidRPr="00DF1B2B" w:rsidRDefault="00534274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hafal, memahami ayat-ayat dan hadist terkait hukum islam, keluarga dan ekonomi.</w:t>
            </w:r>
          </w:p>
          <w:p w14:paraId="25498DFF" w14:textId="15DABDA5" w:rsidR="00F36405" w:rsidRPr="00DF1B2B" w:rsidRDefault="00F36405" w:rsidP="00C4676C">
            <w:pPr>
              <w:pStyle w:val="ListParagraph"/>
              <w:numPr>
                <w:ilvl w:val="0"/>
                <w:numId w:val="33"/>
              </w:numPr>
              <w:tabs>
                <w:tab w:val="left" w:pos="1110"/>
              </w:tabs>
              <w:autoSpaceDE w:val="0"/>
              <w:autoSpaceDN w:val="0"/>
              <w:adjustRightInd w:val="0"/>
              <w:ind w:left="496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enghafal dan memahami kaidah-kaidah fiqhiyah.</w:t>
            </w:r>
          </w:p>
        </w:tc>
      </w:tr>
      <w:tr w:rsidR="00E433EA" w:rsidRPr="00DF1B2B" w14:paraId="4EC2B64E" w14:textId="77777777" w:rsidTr="0037186B">
        <w:trPr>
          <w:jc w:val="center"/>
        </w:trPr>
        <w:tc>
          <w:tcPr>
            <w:tcW w:w="3085" w:type="dxa"/>
            <w:gridSpan w:val="2"/>
            <w:vMerge/>
          </w:tcPr>
          <w:p w14:paraId="56F329DB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shd w:val="clear" w:color="auto" w:fill="DBE5F1" w:themeFill="accent1" w:themeFillTint="33"/>
          </w:tcPr>
          <w:p w14:paraId="499990D9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b/>
                <w:sz w:val="20"/>
                <w:szCs w:val="20"/>
              </w:rPr>
              <w:t>CP-MK</w:t>
            </w:r>
          </w:p>
        </w:tc>
        <w:tc>
          <w:tcPr>
            <w:tcW w:w="9072" w:type="dxa"/>
            <w:gridSpan w:val="4"/>
            <w:shd w:val="clear" w:color="auto" w:fill="DBE5F1" w:themeFill="accent1" w:themeFillTint="33"/>
          </w:tcPr>
          <w:p w14:paraId="2356A9F4" w14:textId="77777777" w:rsidR="00E433EA" w:rsidRPr="00DF1B2B" w:rsidRDefault="00E433EA" w:rsidP="007332B7">
            <w:pPr>
              <w:rPr>
                <w:rFonts w:asciiTheme="majorHAnsi" w:hAnsiTheme="majorHAnsi"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/>
                <w:sz w:val="20"/>
                <w:szCs w:val="20"/>
                <w:lang w:eastAsia="id-ID"/>
              </w:rPr>
              <w:t>Capaian</w:t>
            </w:r>
            <w:r w:rsidR="0037186B" w:rsidRPr="00DF1B2B">
              <w:rPr>
                <w:rFonts w:asciiTheme="majorHAnsi" w:hAnsiTheme="majorHAnsi"/>
                <w:b/>
                <w:sz w:val="20"/>
                <w:szCs w:val="20"/>
                <w:lang w:eastAsia="id-ID"/>
              </w:rPr>
              <w:t xml:space="preserve"> </w:t>
            </w:r>
            <w:r w:rsidRPr="00DF1B2B">
              <w:rPr>
                <w:rFonts w:asciiTheme="majorHAnsi" w:hAnsiTheme="majorHAnsi"/>
                <w:b/>
                <w:sz w:val="20"/>
                <w:szCs w:val="20"/>
                <w:lang w:eastAsia="id-ID"/>
              </w:rPr>
              <w:t>Pembelajaran Mata Kuliah</w:t>
            </w:r>
          </w:p>
        </w:tc>
      </w:tr>
      <w:tr w:rsidR="00E433EA" w:rsidRPr="00DF1B2B" w14:paraId="509F8322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1ED89ED0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7751482F" w14:textId="77777777" w:rsidR="00E433EA" w:rsidRPr="00DF1B2B" w:rsidRDefault="00E433EA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MK</w:t>
            </w:r>
          </w:p>
        </w:tc>
        <w:tc>
          <w:tcPr>
            <w:tcW w:w="9852" w:type="dxa"/>
            <w:gridSpan w:val="6"/>
          </w:tcPr>
          <w:p w14:paraId="044B1CE0" w14:textId="4813C45E" w:rsidR="00E433EA" w:rsidRPr="00DF1B2B" w:rsidRDefault="00ED4934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Mahasiswa mampu </w:t>
            </w:r>
            <w:r w:rsidR="00E35280">
              <w:rPr>
                <w:rFonts w:asciiTheme="majorHAnsi" w:hAnsiTheme="majorHAnsi"/>
                <w:sz w:val="20"/>
                <w:szCs w:val="20"/>
              </w:rPr>
              <w:t>menjelaskan dan menganalisis</w:t>
            </w:r>
            <w:r w:rsidR="00E35280" w:rsidRPr="003032A8">
              <w:rPr>
                <w:rFonts w:asciiTheme="majorHAnsi" w:hAnsiTheme="majorHAnsi"/>
                <w:sz w:val="20"/>
                <w:szCs w:val="20"/>
              </w:rPr>
              <w:t xml:space="preserve">  perkembanagan hukum waris di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Indonesia yang mencakup</w:t>
            </w:r>
            <w:r w:rsidR="00E35280" w:rsidRPr="003032A8">
              <w:rPr>
                <w:rFonts w:asciiTheme="majorHAnsi" w:hAnsiTheme="majorHAnsi"/>
                <w:sz w:val="20"/>
                <w:szCs w:val="20"/>
              </w:rPr>
              <w:t xml:space="preserve"> hukum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Islam,  Adat,</w:t>
            </w:r>
            <w:r w:rsidR="00E35280" w:rsidRPr="003032A8">
              <w:rPr>
                <w:rFonts w:asciiTheme="majorHAnsi" w:hAnsiTheme="majorHAnsi"/>
                <w:sz w:val="20"/>
                <w:szCs w:val="20"/>
              </w:rPr>
              <w:t xml:space="preserve"> perdata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dan putusan pengadilan serta hukum waris di negara muslim</w:t>
            </w:r>
          </w:p>
        </w:tc>
      </w:tr>
      <w:tr w:rsidR="00E433EA" w:rsidRPr="00DF1B2B" w14:paraId="277B4C00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12768D51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6918075C" w14:textId="77777777" w:rsidR="00E433EA" w:rsidRPr="00DF1B2B" w:rsidRDefault="00E433EA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L-1</w:t>
            </w:r>
          </w:p>
        </w:tc>
        <w:tc>
          <w:tcPr>
            <w:tcW w:w="9852" w:type="dxa"/>
            <w:gridSpan w:val="6"/>
          </w:tcPr>
          <w:p w14:paraId="34EDE629" w14:textId="77777777" w:rsidR="00E433EA" w:rsidRPr="00DF1B2B" w:rsidRDefault="00ED4934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Sikap (S)</w:t>
            </w:r>
          </w:p>
          <w:p w14:paraId="3D04A0E1" w14:textId="53D34C52" w:rsidR="00ED4934" w:rsidRPr="00DF1B2B" w:rsidRDefault="00ED4934" w:rsidP="00ED49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Mahasiwa memiliki ketakwaan kepada Tuhan Yang Maha esa dan menunjukan nilai-nilai religius, dengan mampu menyelesaikan problematik dalam waris 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dengan menggunakan dasar hukum 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I</w:t>
            </w: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slam </w:t>
            </w:r>
            <w:r w:rsidR="00A51788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adat dan perdata</w:t>
            </w:r>
          </w:p>
          <w:p w14:paraId="3E3A4475" w14:textId="77777777" w:rsidR="00ED4934" w:rsidRPr="00DF1B2B" w:rsidRDefault="00ED4934" w:rsidP="00ED49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lastRenderedPageBreak/>
              <w:t>Mahasiswa mampu berkontribusi dalam kehidupan bermasyarakat dengan ikut serta dalam memberikan jawaban dan arahan kepada masyarakat dalam problem pembagian waris.</w:t>
            </w:r>
          </w:p>
          <w:p w14:paraId="62746CB5" w14:textId="57C6B454" w:rsidR="00ED4934" w:rsidRPr="00DF1B2B" w:rsidRDefault="00ED4934" w:rsidP="00ED49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Mahasiswa menunjukan sikap toleransi terhadap keragamaan </w:t>
            </w:r>
            <w:r w:rsidR="007332B7"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odel dan budaya dalam pembagian waris di Indonesia.</w:t>
            </w:r>
          </w:p>
        </w:tc>
      </w:tr>
      <w:tr w:rsidR="00E433EA" w:rsidRPr="00DF1B2B" w14:paraId="6B56C31E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401F5339" w14:textId="77777777" w:rsidR="00E433EA" w:rsidRPr="00DF1B2B" w:rsidRDefault="00E433EA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0CC88688" w14:textId="77777777" w:rsidR="00E433EA" w:rsidRPr="00DF1B2B" w:rsidRDefault="00E433EA" w:rsidP="00290540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L-</w:t>
            </w:r>
            <w:r w:rsidR="00290540"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2</w:t>
            </w:r>
          </w:p>
        </w:tc>
        <w:tc>
          <w:tcPr>
            <w:tcW w:w="9852" w:type="dxa"/>
            <w:gridSpan w:val="6"/>
          </w:tcPr>
          <w:p w14:paraId="17499FAD" w14:textId="195121CA" w:rsidR="00E433EA" w:rsidRPr="00DF1B2B" w:rsidRDefault="007332B7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Pengetahuan (P)</w:t>
            </w:r>
          </w:p>
          <w:p w14:paraId="51E2C636" w14:textId="77777777" w:rsidR="007332B7" w:rsidRPr="00DF1B2B" w:rsidRDefault="007332B7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siswa mampu memahami dan menghafal ayat-ayat waris dan bagian-bagian dalam waris.</w:t>
            </w:r>
          </w:p>
          <w:p w14:paraId="5EB9410F" w14:textId="2EF294A1" w:rsidR="007332B7" w:rsidRPr="00DF1B2B" w:rsidRDefault="00204A20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 xml:space="preserve">Mahaiswa mampu menyampaikan gagasan dan jawaban dalam masalah waris di </w:t>
            </w:r>
            <w:r w:rsidR="00640433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Indonesia</w:t>
            </w:r>
          </w:p>
          <w:p w14:paraId="1D8E38BD" w14:textId="77777777" w:rsidR="00204A20" w:rsidRPr="00DF1B2B" w:rsidRDefault="00204A20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asiswa mampu menguasai dan mengetahui perbedaan-perbedaan dalam perhitungan waris.</w:t>
            </w:r>
          </w:p>
          <w:p w14:paraId="03DDB433" w14:textId="2F9C3FD1" w:rsidR="00204A20" w:rsidRPr="00DF1B2B" w:rsidRDefault="00204A20" w:rsidP="007332B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Mahasiswa mampu meguasai teori-teori dalam fikih mawaris</w:t>
            </w:r>
          </w:p>
        </w:tc>
      </w:tr>
      <w:tr w:rsidR="00290540" w:rsidRPr="00DF1B2B" w14:paraId="24616855" w14:textId="77777777" w:rsidTr="0076637C">
        <w:trPr>
          <w:jc w:val="center"/>
        </w:trPr>
        <w:tc>
          <w:tcPr>
            <w:tcW w:w="3085" w:type="dxa"/>
            <w:gridSpan w:val="2"/>
            <w:vMerge/>
          </w:tcPr>
          <w:p w14:paraId="7A8857BF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5B9B3258" w14:textId="77777777" w:rsidR="00290540" w:rsidRPr="00DF1B2B" w:rsidRDefault="00290540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eastAsia="id-ID"/>
              </w:rPr>
              <w:t>CPL-3</w:t>
            </w:r>
          </w:p>
        </w:tc>
        <w:tc>
          <w:tcPr>
            <w:tcW w:w="9852" w:type="dxa"/>
            <w:gridSpan w:val="6"/>
          </w:tcPr>
          <w:p w14:paraId="217F1832" w14:textId="278CFE1E" w:rsidR="00290540" w:rsidRPr="00DF1B2B" w:rsidRDefault="00204A20" w:rsidP="007332B7">
            <w:pPr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  <w:t>Keterampilan Umum (KU)</w:t>
            </w:r>
          </w:p>
          <w:p w14:paraId="0E9F4BBB" w14:textId="4F8A947F" w:rsidR="00204A20" w:rsidRPr="00DF1B2B" w:rsidRDefault="00204A20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erapkan pemikiran logis, kritis, sistematis,</w:t>
            </w:r>
            <w:r w:rsidR="00A51788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dan inovatif dalam kontek 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aris</w:t>
            </w:r>
            <w:r w:rsidR="00A51788">
              <w:rPr>
                <w:rFonts w:asciiTheme="majorHAnsi" w:hAnsiTheme="majorHAnsi" w:cs="Times New Roman"/>
                <w:sz w:val="20"/>
                <w:szCs w:val="20"/>
              </w:rPr>
              <w:t xml:space="preserve"> di Indonesia</w:t>
            </w:r>
          </w:p>
          <w:p w14:paraId="76F7F28F" w14:textId="77777777" w:rsidR="00204A20" w:rsidRPr="00DF1B2B" w:rsidRDefault="00204A20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unjukan kinerja mandiri, bermutu dan terukur.</w:t>
            </w:r>
          </w:p>
          <w:p w14:paraId="389C0366" w14:textId="3D99990D" w:rsidR="00204A20" w:rsidRPr="00DF1B2B" w:rsidRDefault="00204A20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bCs/>
                <w:noProof/>
                <w:sz w:val="20"/>
                <w:szCs w:val="20"/>
                <w:lang w:val="en-US" w:eastAsia="id-ID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gkaji implikasi pengembangan</w:t>
            </w:r>
            <w:r w:rsidR="00640433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atau implementa</w:t>
            </w:r>
            <w:r w:rsidR="00640433">
              <w:rPr>
                <w:rFonts w:asciiTheme="majorHAnsi" w:hAnsiTheme="majorHAnsi" w:cs="Times New Roman"/>
                <w:sz w:val="20"/>
                <w:szCs w:val="20"/>
              </w:rPr>
              <w:t xml:space="preserve">si 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waris</w:t>
            </w:r>
          </w:p>
          <w:p w14:paraId="543B2703" w14:textId="6C23C64B" w:rsidR="004B2118" w:rsidRPr="00DF1B2B" w:rsidRDefault="004B2118" w:rsidP="004B211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ampu menyusun deskripsi saintifik, hasil kajiannya dalam bentuk skripsi atau laporan tugas akhir yang bertema hukum waris </w:t>
            </w:r>
          </w:p>
          <w:p w14:paraId="6BE752D3" w14:textId="337B29A7" w:rsidR="004B2118" w:rsidRPr="00DF1B2B" w:rsidRDefault="004B2118" w:rsidP="00A51788">
            <w:pPr>
              <w:pStyle w:val="ListParagraph"/>
              <w:numPr>
                <w:ilvl w:val="0"/>
                <w:numId w:val="37"/>
              </w:numPr>
              <w:tabs>
                <w:tab w:val="left" w:pos="1110"/>
              </w:tabs>
              <w:autoSpaceDE w:val="0"/>
              <w:autoSpaceDN w:val="0"/>
              <w:adjustRightInd w:val="0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Memapu mengambil keputusan secara tepat dalam konteks peneyelesaian masalah di bidang waris </w:t>
            </w:r>
          </w:p>
        </w:tc>
      </w:tr>
      <w:tr w:rsidR="00290540" w:rsidRPr="00DF1B2B" w14:paraId="678522E8" w14:textId="77777777" w:rsidTr="00F8466F">
        <w:trPr>
          <w:trHeight w:val="251"/>
          <w:jc w:val="center"/>
        </w:trPr>
        <w:tc>
          <w:tcPr>
            <w:tcW w:w="3085" w:type="dxa"/>
            <w:gridSpan w:val="2"/>
            <w:vMerge/>
          </w:tcPr>
          <w:p w14:paraId="47EC4C23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779" w:type="dxa"/>
          </w:tcPr>
          <w:p w14:paraId="4F31AA96" w14:textId="65F0B153" w:rsidR="00290540" w:rsidRPr="00DF1B2B" w:rsidRDefault="004B2118" w:rsidP="00F846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CPL-4</w:t>
            </w:r>
          </w:p>
        </w:tc>
        <w:tc>
          <w:tcPr>
            <w:tcW w:w="9852" w:type="dxa"/>
            <w:gridSpan w:val="6"/>
          </w:tcPr>
          <w:p w14:paraId="225F4B41" w14:textId="62793E40" w:rsidR="00290540" w:rsidRPr="00DF1B2B" w:rsidRDefault="004B2118" w:rsidP="004248B0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eterampilan Khusus (KK)</w:t>
            </w:r>
          </w:p>
          <w:p w14:paraId="305898BC" w14:textId="6299C0E5" w:rsidR="004B2118" w:rsidRPr="00DF1B2B" w:rsidRDefault="004B2118" w:rsidP="004B211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rumuskan keputusan hukum positif dan hukum Islam secara umum, dalam kontek waris</w:t>
            </w:r>
          </w:p>
          <w:p w14:paraId="51E84421" w14:textId="3FEAAD28" w:rsidR="004B2118" w:rsidRPr="00DF1B2B" w:rsidRDefault="004B2118" w:rsidP="004B211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ganalisis putusan pengadilan dan mengkomunikasikannya pada masyarakat dalam hal pembagian wairs</w:t>
            </w:r>
          </w:p>
          <w:p w14:paraId="1C2B449C" w14:textId="5CBB89CE" w:rsidR="004B2118" w:rsidRPr="00DF1B2B" w:rsidRDefault="004B2118" w:rsidP="004B211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mberikan advokasi dan bantuan hukum dalam hal waris</w:t>
            </w:r>
          </w:p>
          <w:p w14:paraId="3F6A2E75" w14:textId="4B8A660A" w:rsidR="004B2118" w:rsidRPr="00A51788" w:rsidRDefault="00A51788" w:rsidP="00A51788">
            <w:pPr>
              <w:pStyle w:val="ListParagraph"/>
              <w:numPr>
                <w:ilvl w:val="0"/>
                <w:numId w:val="38"/>
              </w:numPr>
              <w:tabs>
                <w:tab w:val="left" w:pos="1110"/>
              </w:tabs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ampu meny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elesai</w:t>
            </w:r>
            <w:r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kan pe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mbagian</w:t>
            </w:r>
            <w:r w:rsidR="004B2118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waris </w:t>
            </w:r>
          </w:p>
        </w:tc>
      </w:tr>
      <w:tr w:rsidR="00290540" w:rsidRPr="00DF1B2B" w14:paraId="585BA20F" w14:textId="77777777" w:rsidTr="0076637C">
        <w:trPr>
          <w:jc w:val="center"/>
        </w:trPr>
        <w:tc>
          <w:tcPr>
            <w:tcW w:w="3085" w:type="dxa"/>
            <w:gridSpan w:val="2"/>
          </w:tcPr>
          <w:p w14:paraId="79990767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>Deskripsi Singkat MK</w:t>
            </w:r>
          </w:p>
        </w:tc>
        <w:tc>
          <w:tcPr>
            <w:tcW w:w="10631" w:type="dxa"/>
            <w:gridSpan w:val="7"/>
          </w:tcPr>
          <w:p w14:paraId="7EBDF48C" w14:textId="19E67F00" w:rsidR="00290540" w:rsidRPr="003032A8" w:rsidRDefault="003032A8" w:rsidP="005E0086">
            <w:pPr>
              <w:jc w:val="both"/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3032A8">
              <w:rPr>
                <w:rFonts w:asciiTheme="majorHAnsi" w:hAnsiTheme="majorHAnsi"/>
                <w:sz w:val="20"/>
                <w:szCs w:val="20"/>
              </w:rPr>
              <w:t>Matakulia</w:t>
            </w:r>
            <w:r w:rsidR="004A5AC4">
              <w:rPr>
                <w:rFonts w:asciiTheme="majorHAnsi" w:hAnsiTheme="majorHAnsi"/>
                <w:sz w:val="20"/>
                <w:szCs w:val="20"/>
              </w:rPr>
              <w:t>h ini berisi tentang  perkemban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>gan hukum waris di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Indonesia yang mencakup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 hukum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Islam, 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Adat,</w:t>
            </w:r>
            <w:r w:rsidRPr="003032A8">
              <w:rPr>
                <w:rFonts w:asciiTheme="majorHAnsi" w:hAnsiTheme="majorHAnsi"/>
                <w:sz w:val="20"/>
                <w:szCs w:val="20"/>
              </w:rPr>
              <w:t xml:space="preserve">                perdata</w:t>
            </w:r>
            <w:r w:rsidR="00E35280">
              <w:rPr>
                <w:rFonts w:asciiTheme="majorHAnsi" w:hAnsiTheme="majorHAnsi"/>
                <w:sz w:val="20"/>
                <w:szCs w:val="20"/>
              </w:rPr>
              <w:t xml:space="preserve"> dan putusan pengadilan</w:t>
            </w:r>
            <w:r w:rsidR="005E0086">
              <w:rPr>
                <w:rFonts w:asciiTheme="majorHAnsi" w:hAnsiTheme="majorHAnsi"/>
                <w:sz w:val="20"/>
                <w:szCs w:val="20"/>
              </w:rPr>
              <w:t xml:space="preserve"> serta hukum waris di negara muslim</w:t>
            </w:r>
          </w:p>
        </w:tc>
      </w:tr>
      <w:tr w:rsidR="00290540" w:rsidRPr="00DF1B2B" w14:paraId="709EC8E9" w14:textId="77777777" w:rsidTr="0076637C">
        <w:trPr>
          <w:jc w:val="center"/>
        </w:trPr>
        <w:tc>
          <w:tcPr>
            <w:tcW w:w="3085" w:type="dxa"/>
            <w:gridSpan w:val="2"/>
          </w:tcPr>
          <w:p w14:paraId="4E64F563" w14:textId="77777777" w:rsidR="00290540" w:rsidRPr="003032A8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3032A8">
              <w:rPr>
                <w:rFonts w:asciiTheme="majorHAnsi" w:hAnsiTheme="majorHAnsi" w:cs="Times New Roman"/>
                <w:sz w:val="20"/>
                <w:szCs w:val="20"/>
              </w:rPr>
              <w:t>Materi Pembelajaran/ Pokok Bahasan</w:t>
            </w:r>
          </w:p>
        </w:tc>
        <w:tc>
          <w:tcPr>
            <w:tcW w:w="10631" w:type="dxa"/>
            <w:gridSpan w:val="7"/>
          </w:tcPr>
          <w:p w14:paraId="1B811560" w14:textId="0B1DD1B4" w:rsidR="00E35280" w:rsidRDefault="00E35280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E35280">
              <w:rPr>
                <w:rFonts w:asciiTheme="majorHAnsi" w:hAnsiTheme="majorHAnsi"/>
                <w:sz w:val="20"/>
                <w:szCs w:val="20"/>
              </w:rPr>
              <w:t>Hukum Kewarisan Islam</w:t>
            </w:r>
          </w:p>
          <w:p w14:paraId="6E963B22" w14:textId="75F630FC" w:rsidR="00E35280" w:rsidRDefault="00E35280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E35280">
              <w:rPr>
                <w:rFonts w:asciiTheme="majorHAnsi" w:hAnsiTheme="majorHAnsi"/>
                <w:sz w:val="20"/>
                <w:szCs w:val="20"/>
              </w:rPr>
              <w:t>Hukum Kewarisan Adat</w:t>
            </w:r>
          </w:p>
          <w:p w14:paraId="7EBFFDBE" w14:textId="77777777" w:rsidR="00E35280" w:rsidRDefault="00E35280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E35280">
              <w:rPr>
                <w:rFonts w:asciiTheme="majorHAnsi" w:hAnsiTheme="majorHAnsi"/>
                <w:sz w:val="20"/>
                <w:szCs w:val="20"/>
              </w:rPr>
              <w:t>Hukum Kewarisan Perdata</w:t>
            </w:r>
          </w:p>
          <w:p w14:paraId="24E590CA" w14:textId="77777777" w:rsidR="00E35280" w:rsidRDefault="00E35280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E35280">
              <w:rPr>
                <w:rFonts w:asciiTheme="majorHAnsi" w:hAnsiTheme="majorHAnsi"/>
                <w:sz w:val="20"/>
                <w:szCs w:val="20"/>
              </w:rPr>
              <w:t xml:space="preserve">Kewarisan di negara Muslim </w:t>
            </w:r>
          </w:p>
          <w:p w14:paraId="41D3E74E" w14:textId="09778AD9" w:rsidR="00E35280" w:rsidRDefault="00A51788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Komparasi kewarisan</w:t>
            </w:r>
            <w:r w:rsidR="00E35280" w:rsidRPr="00E35280">
              <w:rPr>
                <w:rFonts w:asciiTheme="majorHAnsi" w:hAnsiTheme="majorHAnsi"/>
                <w:sz w:val="20"/>
                <w:szCs w:val="20"/>
              </w:rPr>
              <w:t xml:space="preserve"> Islam dan KHI</w:t>
            </w:r>
          </w:p>
          <w:p w14:paraId="5F3D5F32" w14:textId="77777777" w:rsidR="00290540" w:rsidRPr="00A51788" w:rsidRDefault="00E35280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E35280">
              <w:rPr>
                <w:sz w:val="20"/>
                <w:szCs w:val="20"/>
              </w:rPr>
              <w:t>Fatwa MUI tentang Waris</w:t>
            </w:r>
          </w:p>
          <w:p w14:paraId="399D45CD" w14:textId="77777777" w:rsidR="00E35280" w:rsidRDefault="00E35280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A51788">
              <w:rPr>
                <w:rFonts w:asciiTheme="majorHAnsi" w:hAnsiTheme="majorHAnsi"/>
                <w:sz w:val="20"/>
                <w:szCs w:val="20"/>
              </w:rPr>
              <w:t>Kontribusi budaya lokal pada hukum waris dalam KHI</w:t>
            </w:r>
          </w:p>
          <w:p w14:paraId="44418E87" w14:textId="77777777" w:rsidR="00E35280" w:rsidRDefault="00E35280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A51788">
              <w:rPr>
                <w:rFonts w:asciiTheme="majorHAnsi" w:hAnsiTheme="majorHAnsi"/>
                <w:sz w:val="20"/>
                <w:szCs w:val="20"/>
              </w:rPr>
              <w:t>Penggantian tempat dalam kewarisan Islam, perdata dan adat</w:t>
            </w:r>
          </w:p>
          <w:p w14:paraId="79A05432" w14:textId="7585865D" w:rsidR="00E35280" w:rsidRPr="00A51788" w:rsidRDefault="00E35280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A51788">
              <w:rPr>
                <w:rFonts w:asciiTheme="majorHAnsi" w:hAnsiTheme="majorHAnsi"/>
                <w:sz w:val="20"/>
                <w:szCs w:val="20"/>
              </w:rPr>
              <w:t>Waris anak angkat dan anak luar kawin  di Indonesia</w:t>
            </w:r>
          </w:p>
          <w:p w14:paraId="28CD721B" w14:textId="77777777" w:rsidR="00E35280" w:rsidRDefault="00E35280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Yurisprudensi kewarisan di Indonesia</w:t>
            </w:r>
          </w:p>
          <w:p w14:paraId="58D59BB6" w14:textId="72C05491" w:rsidR="00E35280" w:rsidRDefault="00A51788" w:rsidP="00E35280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nalisis Putusan  PTA tentang</w:t>
            </w:r>
            <w:r w:rsidR="00E35280" w:rsidRPr="00A51788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1226ABF0" w14:textId="25642158" w:rsidR="00E35280" w:rsidRPr="00A51788" w:rsidRDefault="00A51788" w:rsidP="00A51788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nalisis Putusan  PA tentang</w:t>
            </w:r>
            <w:r w:rsidR="00E35280" w:rsidRPr="00A51788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</w:tc>
      </w:tr>
      <w:tr w:rsidR="00290540" w:rsidRPr="00DF1B2B" w14:paraId="24F6D9E5" w14:textId="77777777" w:rsidTr="0076637C">
        <w:trPr>
          <w:jc w:val="center"/>
        </w:trPr>
        <w:tc>
          <w:tcPr>
            <w:tcW w:w="3085" w:type="dxa"/>
            <w:gridSpan w:val="2"/>
          </w:tcPr>
          <w:p w14:paraId="168E91BA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>Pustaka</w:t>
            </w:r>
          </w:p>
        </w:tc>
        <w:tc>
          <w:tcPr>
            <w:tcW w:w="10631" w:type="dxa"/>
            <w:gridSpan w:val="7"/>
          </w:tcPr>
          <w:p w14:paraId="7068D56F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Sayid Sabiq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Fiqh Sunnah </w:t>
            </w:r>
          </w:p>
          <w:p w14:paraId="00D106AD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  <w:lang w:val="sv-SE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lastRenderedPageBreak/>
              <w:t>Al-Alamah Muhammad,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Fiqh Empat Mazhab</w:t>
            </w:r>
            <w:r w:rsidRPr="00DF1B2B">
              <w:rPr>
                <w:rFonts w:asciiTheme="majorHAnsi" w:hAnsiTheme="majorHAnsi"/>
                <w:sz w:val="20"/>
                <w:szCs w:val="20"/>
              </w:rPr>
              <w:t>, Hasyimi Perss</w:t>
            </w:r>
          </w:p>
          <w:p w14:paraId="6DF9DE5B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i/>
                <w:iCs/>
                <w:sz w:val="20"/>
                <w:szCs w:val="20"/>
                <w:lang w:val="sv-SE"/>
              </w:rPr>
            </w:pPr>
            <w:r w:rsidRPr="00DF1B2B">
              <w:rPr>
                <w:rFonts w:asciiTheme="majorHAnsi" w:hAnsiTheme="majorHAnsi"/>
                <w:sz w:val="20"/>
                <w:szCs w:val="20"/>
                <w:lang w:val="sv-SE"/>
              </w:rPr>
              <w:t xml:space="preserve">Ibnu Rusyd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  <w:lang w:val="sv-SE"/>
              </w:rPr>
              <w:t>Bidayatul Mujtahid Wa Nihayatul Muqtashid</w:t>
            </w:r>
          </w:p>
          <w:p w14:paraId="25D43C27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Fiqh Lima Mazhab</w:t>
            </w:r>
          </w:p>
          <w:p w14:paraId="5A14632E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Wahbah Zuhaili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>Fiqhul Islam Wa-Adillatuhu</w:t>
            </w:r>
          </w:p>
          <w:p w14:paraId="5B2DD2B2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 xml:space="preserve">Imam Taqiyuddin, </w:t>
            </w:r>
            <w:r w:rsidRPr="00DF1B2B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 Kifayatul Ahyar</w:t>
            </w:r>
          </w:p>
          <w:p w14:paraId="07F8E197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Suparman Usman dan Yusuf  Somawinata, Figh Mawaris Hukum Kewarisan Islam</w:t>
            </w:r>
          </w:p>
          <w:p w14:paraId="71F3190C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Amin Husein Nasution, Hukum Kewarisan</w:t>
            </w:r>
          </w:p>
          <w:p w14:paraId="1614CE3C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Moh.Anwar, Faraidl Hukum Waris dalam Islam</w:t>
            </w:r>
          </w:p>
          <w:p w14:paraId="3738846D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M. Amin Suma, Keadilan Hukum Waris Islam</w:t>
            </w:r>
          </w:p>
          <w:p w14:paraId="0E3D1F05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M. Ali Ash-Shabuni, Hukum Waris Dalam Islam</w:t>
            </w:r>
          </w:p>
          <w:p w14:paraId="59DBB8FD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M. Ali Ash-Shabuni, Pembagian Waris Menurut Islamm</w:t>
            </w:r>
          </w:p>
          <w:p w14:paraId="5D54A843" w14:textId="77777777" w:rsidR="009049A4" w:rsidRPr="00DF1B2B" w:rsidRDefault="009049A4" w:rsidP="009049A4">
            <w:pPr>
              <w:pStyle w:val="NormalWeb"/>
              <w:numPr>
                <w:ilvl w:val="0"/>
                <w:numId w:val="34"/>
              </w:numPr>
              <w:tabs>
                <w:tab w:val="clear" w:pos="720"/>
              </w:tabs>
              <w:spacing w:before="0" w:beforeAutospacing="0" w:after="0" w:afterAutospacing="0"/>
              <w:ind w:left="361"/>
              <w:rPr>
                <w:rFonts w:asciiTheme="majorHAnsi" w:hAnsiTheme="majorHAnsi"/>
                <w:sz w:val="20"/>
                <w:szCs w:val="20"/>
              </w:rPr>
            </w:pPr>
            <w:r w:rsidRPr="00DF1B2B">
              <w:rPr>
                <w:rFonts w:asciiTheme="majorHAnsi" w:hAnsiTheme="majorHAnsi"/>
                <w:sz w:val="20"/>
                <w:szCs w:val="20"/>
              </w:rPr>
              <w:t>Amir Syarifuddin, Hukum Kewarisan Islam</w:t>
            </w:r>
          </w:p>
          <w:p w14:paraId="76794271" w14:textId="6CBB359D" w:rsidR="00290540" w:rsidRPr="00DF1B2B" w:rsidRDefault="00290540" w:rsidP="00EC229F">
            <w:pPr>
              <w:rPr>
                <w:rFonts w:asciiTheme="majorHAnsi" w:hAnsiTheme="majorHAnsi" w:cs="TimesNewRoman,Italic"/>
                <w:iCs/>
                <w:color w:val="000000"/>
                <w:sz w:val="20"/>
                <w:szCs w:val="20"/>
              </w:rPr>
            </w:pPr>
          </w:p>
        </w:tc>
      </w:tr>
      <w:tr w:rsidR="00290540" w:rsidRPr="00DF1B2B" w14:paraId="7A3E2C15" w14:textId="77777777" w:rsidTr="00ED4934">
        <w:trPr>
          <w:trHeight w:val="615"/>
          <w:jc w:val="center"/>
        </w:trPr>
        <w:tc>
          <w:tcPr>
            <w:tcW w:w="3085" w:type="dxa"/>
            <w:gridSpan w:val="2"/>
          </w:tcPr>
          <w:p w14:paraId="2D11EEF3" w14:textId="77777777" w:rsidR="00290540" w:rsidRPr="00DF1B2B" w:rsidRDefault="00290540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lastRenderedPageBreak/>
              <w:t>Media Pembelajaran</w:t>
            </w:r>
          </w:p>
        </w:tc>
        <w:tc>
          <w:tcPr>
            <w:tcW w:w="10631" w:type="dxa"/>
            <w:gridSpan w:val="7"/>
          </w:tcPr>
          <w:p w14:paraId="2408A211" w14:textId="1370BFAB" w:rsidR="00290540" w:rsidRPr="00DF1B2B" w:rsidRDefault="009049A4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Zoom meeting, group whatsap, google classroom, serta media perkuliahan lainnya sebagaima dapat digunakan dengan efektif dala</w:t>
            </w:r>
            <w:r w:rsidR="00A71BA7"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m diskusi dan penyampaian topik</w:t>
            </w:r>
            <w:r w:rsidRPr="00DF1B2B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 xml:space="preserve"> perkuliahan daring pada masa pandemi.</w:t>
            </w:r>
          </w:p>
        </w:tc>
      </w:tr>
      <w:tr w:rsidR="00CC177B" w:rsidRPr="00DF1B2B" w14:paraId="616845BE" w14:textId="77777777" w:rsidTr="0076637C">
        <w:trPr>
          <w:jc w:val="center"/>
        </w:trPr>
        <w:tc>
          <w:tcPr>
            <w:tcW w:w="3085" w:type="dxa"/>
            <w:gridSpan w:val="2"/>
          </w:tcPr>
          <w:p w14:paraId="3E2E0D87" w14:textId="77777777" w:rsidR="00CC177B" w:rsidRPr="00DF1B2B" w:rsidRDefault="00CC177B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>Dosen/ Team Teaching</w:t>
            </w:r>
          </w:p>
        </w:tc>
        <w:tc>
          <w:tcPr>
            <w:tcW w:w="10631" w:type="dxa"/>
            <w:gridSpan w:val="7"/>
          </w:tcPr>
          <w:p w14:paraId="07C9BD1A" w14:textId="0F8744B6" w:rsidR="00CC177B" w:rsidRPr="00DF1B2B" w:rsidRDefault="009049A4" w:rsidP="007332B7">
            <w:pPr>
              <w:rPr>
                <w:rFonts w:asciiTheme="majorHAnsi" w:hAnsiTheme="majorHAnsi"/>
                <w:noProof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/>
                <w:noProof/>
                <w:sz w:val="20"/>
                <w:szCs w:val="20"/>
                <w:lang w:val="en-US"/>
              </w:rPr>
              <w:t>Dr. Yusmita, M.Ag</w:t>
            </w:r>
          </w:p>
        </w:tc>
      </w:tr>
      <w:tr w:rsidR="00CC177B" w:rsidRPr="00DF1B2B" w14:paraId="3E6EDF8D" w14:textId="77777777" w:rsidTr="0076637C">
        <w:trPr>
          <w:jc w:val="center"/>
        </w:trPr>
        <w:tc>
          <w:tcPr>
            <w:tcW w:w="3085" w:type="dxa"/>
            <w:gridSpan w:val="2"/>
          </w:tcPr>
          <w:p w14:paraId="784865CF" w14:textId="77777777" w:rsidR="00CC177B" w:rsidRPr="00DF1B2B" w:rsidRDefault="00CC177B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</w:rPr>
            </w:pPr>
            <w:r w:rsidRPr="00DF1B2B">
              <w:rPr>
                <w:rFonts w:asciiTheme="majorHAnsi" w:hAnsiTheme="majorHAnsi" w:cs="Times New Roman"/>
                <w:sz w:val="20"/>
                <w:szCs w:val="20"/>
              </w:rPr>
              <w:t xml:space="preserve">Mata kuliah Syarat </w:t>
            </w:r>
          </w:p>
        </w:tc>
        <w:tc>
          <w:tcPr>
            <w:tcW w:w="10631" w:type="dxa"/>
            <w:gridSpan w:val="7"/>
          </w:tcPr>
          <w:p w14:paraId="0C76A399" w14:textId="663DF552" w:rsidR="00CC177B" w:rsidRPr="00DF1B2B" w:rsidRDefault="00ED4934" w:rsidP="00DC1DB4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DF1B2B">
              <w:rPr>
                <w:rFonts w:asciiTheme="majorHAnsi" w:hAnsiTheme="majorHAnsi"/>
                <w:sz w:val="20"/>
                <w:szCs w:val="20"/>
                <w:lang w:val="en-US"/>
              </w:rPr>
              <w:t>-</w:t>
            </w:r>
          </w:p>
        </w:tc>
      </w:tr>
    </w:tbl>
    <w:p w14:paraId="3E82FC30" w14:textId="77777777" w:rsidR="00A93FF6" w:rsidRPr="00DF1B2B" w:rsidRDefault="00A93FF6" w:rsidP="00DC1DB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0"/>
          <w:szCs w:val="20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09"/>
        <w:gridCol w:w="2131"/>
        <w:gridCol w:w="2903"/>
        <w:gridCol w:w="1765"/>
        <w:gridCol w:w="1819"/>
        <w:gridCol w:w="2208"/>
        <w:gridCol w:w="1483"/>
      </w:tblGrid>
      <w:tr w:rsidR="00570FFE" w:rsidRPr="00B65360" w14:paraId="005B716C" w14:textId="77777777" w:rsidTr="00747034">
        <w:tc>
          <w:tcPr>
            <w:tcW w:w="1020" w:type="dxa"/>
            <w:shd w:val="clear" w:color="auto" w:fill="C6D9F1" w:themeFill="text2" w:themeFillTint="33"/>
            <w:vAlign w:val="center"/>
          </w:tcPr>
          <w:p w14:paraId="4211A0B8" w14:textId="77777777" w:rsidR="0093149C" w:rsidRPr="00B65360" w:rsidRDefault="005805BE" w:rsidP="005805BE">
            <w:pPr>
              <w:ind w:left="-90" w:right="-108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</w:rPr>
              <w:t>Minggu</w:t>
            </w:r>
          </w:p>
          <w:p w14:paraId="394F802C" w14:textId="77777777" w:rsidR="005805BE" w:rsidRPr="00B65360" w:rsidRDefault="005805BE" w:rsidP="005805BE">
            <w:pPr>
              <w:ind w:left="-90" w:right="-108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Ke-</w:t>
            </w:r>
          </w:p>
        </w:tc>
        <w:tc>
          <w:tcPr>
            <w:tcW w:w="2167" w:type="dxa"/>
            <w:shd w:val="clear" w:color="auto" w:fill="C6D9F1" w:themeFill="text2" w:themeFillTint="33"/>
          </w:tcPr>
          <w:p w14:paraId="39F4DCD8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b/>
                <w:bCs/>
                <w:noProof/>
                <w:sz w:val="20"/>
                <w:szCs w:val="20"/>
                <w:lang w:eastAsia="id-ID"/>
              </w:rPr>
            </w:pPr>
            <w:r w:rsidRPr="00B65360">
              <w:rPr>
                <w:rFonts w:asciiTheme="majorHAnsi" w:hAnsiTheme="majorHAnsi"/>
                <w:b/>
                <w:bCs/>
                <w:noProof/>
                <w:sz w:val="20"/>
                <w:szCs w:val="20"/>
                <w:lang w:eastAsia="id-ID"/>
              </w:rPr>
              <w:t>Sub-CPMK</w:t>
            </w:r>
          </w:p>
          <w:p w14:paraId="01C9218A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noProof/>
                <w:sz w:val="20"/>
                <w:szCs w:val="20"/>
                <w:lang w:eastAsia="id-ID"/>
              </w:rPr>
              <w:t>(Kemampuan akhir tiap tahapan belajar)</w:t>
            </w:r>
          </w:p>
        </w:tc>
        <w:tc>
          <w:tcPr>
            <w:tcW w:w="2984" w:type="dxa"/>
            <w:shd w:val="clear" w:color="auto" w:fill="C6D9F1" w:themeFill="text2" w:themeFillTint="33"/>
          </w:tcPr>
          <w:p w14:paraId="1C186129" w14:textId="77777777" w:rsidR="0093149C" w:rsidRPr="00B65360" w:rsidRDefault="0093149C" w:rsidP="005805BE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</w:pPr>
          </w:p>
          <w:p w14:paraId="6E5413F2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  <w:t>Indikator</w:t>
            </w:r>
          </w:p>
        </w:tc>
        <w:tc>
          <w:tcPr>
            <w:tcW w:w="1786" w:type="dxa"/>
            <w:shd w:val="clear" w:color="auto" w:fill="C6D9F1" w:themeFill="text2" w:themeFillTint="33"/>
            <w:vAlign w:val="center"/>
          </w:tcPr>
          <w:p w14:paraId="2A8E28A5" w14:textId="77777777" w:rsidR="005805BE" w:rsidRPr="00B65360" w:rsidRDefault="005805BE" w:rsidP="007332B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>Kriteria &amp; Bentuk Penilaian</w:t>
            </w:r>
          </w:p>
        </w:tc>
        <w:tc>
          <w:tcPr>
            <w:tcW w:w="1836" w:type="dxa"/>
            <w:shd w:val="clear" w:color="auto" w:fill="C6D9F1" w:themeFill="text2" w:themeFillTint="33"/>
            <w:vAlign w:val="center"/>
          </w:tcPr>
          <w:p w14:paraId="2ABA13FD" w14:textId="77777777" w:rsidR="005805BE" w:rsidRPr="00B65360" w:rsidRDefault="0093149C" w:rsidP="007332B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 xml:space="preserve">Bentuk dan </w:t>
            </w:r>
            <w:r w:rsidR="005805BE" w:rsidRPr="00B65360">
              <w:rPr>
                <w:rFonts w:asciiTheme="majorHAnsi" w:hAnsiTheme="majorHAnsi"/>
                <w:b/>
                <w:sz w:val="20"/>
                <w:szCs w:val="20"/>
              </w:rPr>
              <w:t>Metode Pembelajaran [Estimasi Waktu]</w:t>
            </w:r>
          </w:p>
        </w:tc>
        <w:tc>
          <w:tcPr>
            <w:tcW w:w="2246" w:type="dxa"/>
            <w:shd w:val="clear" w:color="auto" w:fill="C6D9F1" w:themeFill="text2" w:themeFillTint="33"/>
          </w:tcPr>
          <w:p w14:paraId="3F9DA6C7" w14:textId="77777777" w:rsidR="005805BE" w:rsidRPr="00B65360" w:rsidRDefault="005805BE" w:rsidP="005805B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>Materi Pembelajaran</w:t>
            </w:r>
          </w:p>
        </w:tc>
        <w:tc>
          <w:tcPr>
            <w:tcW w:w="1505" w:type="dxa"/>
            <w:shd w:val="clear" w:color="auto" w:fill="C6D9F1" w:themeFill="text2" w:themeFillTint="33"/>
            <w:vAlign w:val="center"/>
          </w:tcPr>
          <w:p w14:paraId="1E140047" w14:textId="77777777" w:rsidR="005805BE" w:rsidRPr="00B65360" w:rsidRDefault="005805BE" w:rsidP="009F07E5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sz w:val="20"/>
                <w:szCs w:val="20"/>
              </w:rPr>
              <w:t>Bobot Penilaian (%)</w:t>
            </w:r>
          </w:p>
        </w:tc>
      </w:tr>
      <w:tr w:rsidR="00B65360" w:rsidRPr="00B65360" w14:paraId="6E73544C" w14:textId="77777777" w:rsidTr="00C37A65">
        <w:tc>
          <w:tcPr>
            <w:tcW w:w="1020" w:type="dxa"/>
          </w:tcPr>
          <w:p w14:paraId="4F1AF69A" w14:textId="7C732D0F" w:rsidR="00B65360" w:rsidRPr="00B65360" w:rsidRDefault="00B65360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67" w:type="dxa"/>
            <w:vAlign w:val="center"/>
          </w:tcPr>
          <w:p w14:paraId="75D8E482" w14:textId="77777777" w:rsidR="00B65360" w:rsidRDefault="00B65360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Pengantar kuliah dan pengenalan materi</w:t>
            </w:r>
          </w:p>
          <w:p w14:paraId="079DB0D2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F179736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8735EE4" w14:textId="479520C9" w:rsidR="00A9524D" w:rsidRPr="00B65360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2984" w:type="dxa"/>
            <w:vAlign w:val="center"/>
          </w:tcPr>
          <w:p w14:paraId="3F20DA7E" w14:textId="77777777" w:rsidR="00B65360" w:rsidRDefault="00B65360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Pengantar kuliah dan pengenalan materi</w:t>
            </w:r>
          </w:p>
          <w:p w14:paraId="2158C6A9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202C6D2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D0C3D19" w14:textId="65CA03DB" w:rsidR="00A9524D" w:rsidRPr="00B65360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86" w:type="dxa"/>
          </w:tcPr>
          <w:p w14:paraId="3990D3FB" w14:textId="12E24086" w:rsidR="00B65360" w:rsidRPr="00B65360" w:rsidRDefault="00B65360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hadiran, responsifitas</w:t>
            </w:r>
          </w:p>
        </w:tc>
        <w:tc>
          <w:tcPr>
            <w:tcW w:w="1836" w:type="dxa"/>
          </w:tcPr>
          <w:p w14:paraId="408E0984" w14:textId="77777777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3C99A51" w14:textId="77777777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066E1D9" w14:textId="24261D90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6548E192" w14:textId="0E0EF2C1" w:rsidR="00B65360" w:rsidRPr="00B65360" w:rsidRDefault="00B65360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04210D3E" w14:textId="1D708CB7" w:rsidR="00B65360" w:rsidRPr="00B65360" w:rsidRDefault="00B65360" w:rsidP="00B65360">
            <w:pPr>
              <w:pStyle w:val="ListParagraph"/>
              <w:ind w:left="176"/>
              <w:jc w:val="both"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1</w:t>
            </w:r>
            <w:r w:rsidR="0016017A"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0 menit)</w:t>
            </w:r>
          </w:p>
        </w:tc>
        <w:tc>
          <w:tcPr>
            <w:tcW w:w="2246" w:type="dxa"/>
            <w:vAlign w:val="center"/>
          </w:tcPr>
          <w:p w14:paraId="294CE404" w14:textId="77777777" w:rsidR="00B65360" w:rsidRDefault="00B65360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Kontrak kuliah dan penyampaian silabus</w:t>
            </w:r>
          </w:p>
          <w:p w14:paraId="38C61C31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7D73255" w14:textId="77777777" w:rsidR="00A9524D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305BAD3" w14:textId="233448BD" w:rsidR="00A9524D" w:rsidRPr="00B65360" w:rsidRDefault="00A9524D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505" w:type="dxa"/>
          </w:tcPr>
          <w:p w14:paraId="0DDCE614" w14:textId="4403A82B" w:rsidR="00B65360" w:rsidRPr="005E0086" w:rsidRDefault="005E0086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>100%</w:t>
            </w:r>
          </w:p>
        </w:tc>
      </w:tr>
      <w:tr w:rsidR="005E0086" w:rsidRPr="00B65360" w14:paraId="77E0F4D9" w14:textId="77777777" w:rsidTr="00C37A65">
        <w:tc>
          <w:tcPr>
            <w:tcW w:w="1020" w:type="dxa"/>
          </w:tcPr>
          <w:p w14:paraId="5975DFF1" w14:textId="74B9EE53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67" w:type="dxa"/>
            <w:vAlign w:val="center"/>
          </w:tcPr>
          <w:p w14:paraId="1A1D15F7" w14:textId="260F18A3" w:rsidR="005E0086" w:rsidRPr="00B65360" w:rsidRDefault="005E0086" w:rsidP="00B65360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kan tentang Hukum Kewarisan Islam</w:t>
            </w:r>
          </w:p>
        </w:tc>
        <w:tc>
          <w:tcPr>
            <w:tcW w:w="2984" w:type="dxa"/>
            <w:vAlign w:val="center"/>
          </w:tcPr>
          <w:p w14:paraId="5F7BFDC0" w14:textId="5BA1263B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Mampu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kan tentang Hukum Kewarisan Islam</w:t>
            </w:r>
          </w:p>
          <w:p w14:paraId="6C9733AC" w14:textId="3F00228B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5F17973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8E07068" w14:textId="7FA632A2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86" w:type="dxa"/>
          </w:tcPr>
          <w:p w14:paraId="0AF6F94A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3FC630C0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14902D1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05453128" w14:textId="58FDCB9D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36" w:type="dxa"/>
          </w:tcPr>
          <w:p w14:paraId="78C8F0AD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FC610B0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7C7B02E1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162A74DE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4A7B8A2C" w14:textId="187CFC22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1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0 menit)</w:t>
            </w:r>
          </w:p>
        </w:tc>
        <w:tc>
          <w:tcPr>
            <w:tcW w:w="2246" w:type="dxa"/>
            <w:vAlign w:val="center"/>
          </w:tcPr>
          <w:p w14:paraId="355BC73B" w14:textId="77777777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Hukum Kewarisan Islam</w:t>
            </w:r>
          </w:p>
          <w:p w14:paraId="4BA02AEF" w14:textId="77777777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2E0C0251" w14:textId="77777777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00708E22" w14:textId="5A9C022B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1505" w:type="dxa"/>
          </w:tcPr>
          <w:p w14:paraId="79096126" w14:textId="46F9EB53" w:rsidR="005E0086" w:rsidRPr="00B65360" w:rsidRDefault="005E0086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A177E1">
              <w:rPr>
                <w:rFonts w:asciiTheme="majorHAnsi" w:hAnsiTheme="majorHAnsi" w:cs="Times New Roman"/>
                <w:sz w:val="20"/>
                <w:szCs w:val="20"/>
              </w:rPr>
              <w:t>100%</w:t>
            </w:r>
          </w:p>
        </w:tc>
      </w:tr>
      <w:tr w:rsidR="005E0086" w:rsidRPr="00B65360" w14:paraId="2AA1D52F" w14:textId="77777777" w:rsidTr="00C37A65">
        <w:tc>
          <w:tcPr>
            <w:tcW w:w="1020" w:type="dxa"/>
          </w:tcPr>
          <w:p w14:paraId="6DD9B29E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67" w:type="dxa"/>
            <w:vAlign w:val="center"/>
          </w:tcPr>
          <w:p w14:paraId="53A650DB" w14:textId="6DD837B7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kan tentang Hukum Kewarisan Adat</w:t>
            </w:r>
          </w:p>
        </w:tc>
        <w:tc>
          <w:tcPr>
            <w:tcW w:w="2984" w:type="dxa"/>
            <w:vAlign w:val="center"/>
          </w:tcPr>
          <w:p w14:paraId="341F3F92" w14:textId="4224F214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tentang Hukum Kewarisan Adat</w:t>
            </w:r>
          </w:p>
          <w:p w14:paraId="1A09B9BA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889DB5B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E78CC55" w14:textId="0226E0C7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86" w:type="dxa"/>
          </w:tcPr>
          <w:p w14:paraId="1B792F03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130D4BED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002681AB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6B43AC7F" w14:textId="604923EF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lastRenderedPageBreak/>
              <w:t>Tugas Kelompok</w:t>
            </w:r>
          </w:p>
        </w:tc>
        <w:tc>
          <w:tcPr>
            <w:tcW w:w="1836" w:type="dxa"/>
          </w:tcPr>
          <w:p w14:paraId="17D5D194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lastRenderedPageBreak/>
              <w:t>Ceramah</w:t>
            </w:r>
          </w:p>
          <w:p w14:paraId="00D5C927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4927AFE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228520FE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1E3D7941" w14:textId="19916195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1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0 menit)</w:t>
            </w:r>
          </w:p>
        </w:tc>
        <w:tc>
          <w:tcPr>
            <w:tcW w:w="2246" w:type="dxa"/>
            <w:vAlign w:val="center"/>
          </w:tcPr>
          <w:p w14:paraId="26C9951E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Hukum Kewarisan Adat</w:t>
            </w:r>
          </w:p>
          <w:p w14:paraId="71B3E889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1C55EA49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38FE1021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3761627E" w14:textId="2709AB51" w:rsidR="005E0086" w:rsidRPr="00B65360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05" w:type="dxa"/>
          </w:tcPr>
          <w:p w14:paraId="2E0C583D" w14:textId="44DFD63B" w:rsidR="005E0086" w:rsidRPr="00B65360" w:rsidRDefault="005E0086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A177E1">
              <w:rPr>
                <w:rFonts w:asciiTheme="majorHAnsi" w:hAnsiTheme="majorHAnsi" w:cs="Times New Roman"/>
                <w:sz w:val="20"/>
                <w:szCs w:val="20"/>
              </w:rPr>
              <w:t>100%</w:t>
            </w:r>
          </w:p>
        </w:tc>
      </w:tr>
      <w:tr w:rsidR="005E0086" w:rsidRPr="00B65360" w14:paraId="359713C9" w14:textId="77777777" w:rsidTr="00C37A65">
        <w:tc>
          <w:tcPr>
            <w:tcW w:w="1020" w:type="dxa"/>
          </w:tcPr>
          <w:p w14:paraId="2EFF75F6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67" w:type="dxa"/>
            <w:vAlign w:val="center"/>
          </w:tcPr>
          <w:p w14:paraId="195D38E2" w14:textId="1ADE4B4A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kan tentang Hukum Kewarisan Perdata</w:t>
            </w:r>
          </w:p>
        </w:tc>
        <w:tc>
          <w:tcPr>
            <w:tcW w:w="2984" w:type="dxa"/>
            <w:vAlign w:val="center"/>
          </w:tcPr>
          <w:p w14:paraId="18B8FE83" w14:textId="0E6CAC35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tentang Hukum Kewarisan Perdata</w:t>
            </w:r>
          </w:p>
          <w:p w14:paraId="41EF6450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02D3851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85C0544" w14:textId="17E82702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86" w:type="dxa"/>
          </w:tcPr>
          <w:p w14:paraId="70F4651C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6AD7D0DD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7474AB7D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6D42C4A6" w14:textId="3AE3C855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36" w:type="dxa"/>
          </w:tcPr>
          <w:p w14:paraId="4A9CA85F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76F42504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0F3D08DC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3389A3E2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357F0CAE" w14:textId="25A13B64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1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0 menit)</w:t>
            </w:r>
          </w:p>
        </w:tc>
        <w:tc>
          <w:tcPr>
            <w:tcW w:w="2246" w:type="dxa"/>
            <w:vAlign w:val="center"/>
          </w:tcPr>
          <w:p w14:paraId="5263EFFA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Hukum Kewarisan Perdata</w:t>
            </w:r>
          </w:p>
          <w:p w14:paraId="3DE07470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2FCD71DE" w14:textId="77777777" w:rsidR="005E0086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66162E86" w14:textId="66DFB91D" w:rsidR="005E0086" w:rsidRPr="00B65360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05" w:type="dxa"/>
          </w:tcPr>
          <w:p w14:paraId="7C03B72C" w14:textId="2A1B152C" w:rsidR="005E0086" w:rsidRPr="00B65360" w:rsidRDefault="005E0086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A177E1">
              <w:rPr>
                <w:rFonts w:asciiTheme="majorHAnsi" w:hAnsiTheme="majorHAnsi" w:cs="Times New Roman"/>
                <w:sz w:val="20"/>
                <w:szCs w:val="20"/>
              </w:rPr>
              <w:t>100%</w:t>
            </w:r>
          </w:p>
        </w:tc>
      </w:tr>
      <w:tr w:rsidR="005E0086" w:rsidRPr="00B65360" w14:paraId="6E0464FC" w14:textId="77777777" w:rsidTr="00C37A65">
        <w:tc>
          <w:tcPr>
            <w:tcW w:w="1020" w:type="dxa"/>
          </w:tcPr>
          <w:p w14:paraId="7322B329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67" w:type="dxa"/>
            <w:vAlign w:val="center"/>
          </w:tcPr>
          <w:p w14:paraId="15402B47" w14:textId="0339F8D4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>
              <w:rPr>
                <w:rFonts w:asciiTheme="majorHAnsi" w:hAnsiTheme="majorHAnsi"/>
                <w:sz w:val="20"/>
                <w:szCs w:val="20"/>
              </w:rPr>
              <w:t>Menjelaskan kewarisan di negara Muslim</w:t>
            </w:r>
          </w:p>
        </w:tc>
        <w:tc>
          <w:tcPr>
            <w:tcW w:w="2984" w:type="dxa"/>
            <w:vAlign w:val="center"/>
          </w:tcPr>
          <w:p w14:paraId="67784200" w14:textId="5C06ED23" w:rsidR="005E0086" w:rsidRDefault="005E0086" w:rsidP="00AF090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</w:t>
            </w:r>
            <w:r>
              <w:rPr>
                <w:rFonts w:asciiTheme="majorHAnsi" w:hAnsiTheme="majorHAnsi"/>
                <w:sz w:val="20"/>
                <w:szCs w:val="20"/>
              </w:rPr>
              <w:t>kewarisan di negara Muslim</w:t>
            </w:r>
          </w:p>
          <w:p w14:paraId="0B88EDC2" w14:textId="77777777" w:rsidR="005E0086" w:rsidRDefault="005E0086" w:rsidP="00AF0901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F15E805" w14:textId="77777777" w:rsidR="005E0086" w:rsidRDefault="005E0086" w:rsidP="00AF0901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9C8EE2D" w14:textId="02E4AC3F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86" w:type="dxa"/>
          </w:tcPr>
          <w:p w14:paraId="1EEECB39" w14:textId="77777777" w:rsidR="005E0086" w:rsidRPr="00B65360" w:rsidRDefault="005E0086" w:rsidP="00AF090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49F71EE6" w14:textId="77777777" w:rsidR="005E0086" w:rsidRPr="00B65360" w:rsidRDefault="005E0086" w:rsidP="00AF090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28694B8D" w14:textId="77777777" w:rsidR="005E0086" w:rsidRPr="00B65360" w:rsidRDefault="005E0086" w:rsidP="00AF090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0C6614B5" w14:textId="6A842C93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36" w:type="dxa"/>
          </w:tcPr>
          <w:p w14:paraId="2EF17F1E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01A6797E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A8F9736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21A8D48D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43352DDC" w14:textId="64EEF3AC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1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0 menit)</w:t>
            </w:r>
          </w:p>
        </w:tc>
        <w:tc>
          <w:tcPr>
            <w:tcW w:w="2246" w:type="dxa"/>
            <w:vAlign w:val="center"/>
          </w:tcPr>
          <w:p w14:paraId="2AEAC10F" w14:textId="5E39B1F9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Kewarisan di negara Muslim </w:t>
            </w:r>
          </w:p>
          <w:p w14:paraId="0AFD1819" w14:textId="77777777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2A921AAD" w14:textId="77777777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6A2D1D0C" w14:textId="26D9EEE9" w:rsidR="005E0086" w:rsidRPr="00B65360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05" w:type="dxa"/>
          </w:tcPr>
          <w:p w14:paraId="5FC0442D" w14:textId="08716C3F" w:rsidR="005E0086" w:rsidRPr="00B65360" w:rsidRDefault="005E0086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A177E1">
              <w:rPr>
                <w:rFonts w:asciiTheme="majorHAnsi" w:hAnsiTheme="majorHAnsi" w:cs="Times New Roman"/>
                <w:sz w:val="20"/>
                <w:szCs w:val="20"/>
              </w:rPr>
              <w:t>100%</w:t>
            </w:r>
          </w:p>
        </w:tc>
      </w:tr>
      <w:tr w:rsidR="005E0086" w:rsidRPr="00B65360" w14:paraId="57A646AD" w14:textId="77777777" w:rsidTr="00C37A65">
        <w:tc>
          <w:tcPr>
            <w:tcW w:w="1020" w:type="dxa"/>
          </w:tcPr>
          <w:p w14:paraId="06EBEDB9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67" w:type="dxa"/>
            <w:vAlign w:val="center"/>
          </w:tcPr>
          <w:p w14:paraId="240B804A" w14:textId="1F2C2C07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</w:t>
            </w:r>
            <w:r w:rsidR="00A51788">
              <w:rPr>
                <w:rFonts w:asciiTheme="majorHAnsi" w:hAnsiTheme="majorHAnsi"/>
                <w:sz w:val="20"/>
                <w:szCs w:val="20"/>
              </w:rPr>
              <w:t>kan Komparasi kewarisan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Islam dan KHI</w:t>
            </w:r>
          </w:p>
        </w:tc>
        <w:tc>
          <w:tcPr>
            <w:tcW w:w="2984" w:type="dxa"/>
            <w:vAlign w:val="center"/>
          </w:tcPr>
          <w:p w14:paraId="6564D954" w14:textId="620B97AF" w:rsidR="005E0086" w:rsidRDefault="005E0086" w:rsidP="00AF090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Komparasi </w:t>
            </w:r>
            <w:r w:rsidR="00A51788">
              <w:rPr>
                <w:rFonts w:asciiTheme="majorHAnsi" w:hAnsiTheme="majorHAnsi"/>
                <w:sz w:val="20"/>
                <w:szCs w:val="20"/>
              </w:rPr>
              <w:t xml:space="preserve">kewaris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Islam dan KHI</w:t>
            </w:r>
          </w:p>
          <w:p w14:paraId="68F25D68" w14:textId="36B18582" w:rsidR="005E0086" w:rsidRDefault="005E0086" w:rsidP="00AF0901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4F63C38" w14:textId="77777777" w:rsidR="005E0086" w:rsidRDefault="005E0086" w:rsidP="00AF0901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570F739" w14:textId="77777777" w:rsidR="005E0086" w:rsidRDefault="005E0086" w:rsidP="00AF0901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845658E" w14:textId="7727637A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86" w:type="dxa"/>
          </w:tcPr>
          <w:p w14:paraId="39C93F77" w14:textId="77777777" w:rsidR="005E0086" w:rsidRPr="00B65360" w:rsidRDefault="005E0086" w:rsidP="00AF090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7894986F" w14:textId="77777777" w:rsidR="005E0086" w:rsidRPr="00B65360" w:rsidRDefault="005E0086" w:rsidP="00AF090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77A8E337" w14:textId="77777777" w:rsidR="005E0086" w:rsidRPr="00B65360" w:rsidRDefault="005E0086" w:rsidP="00AF090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4955EE26" w14:textId="2521AFCA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36" w:type="dxa"/>
          </w:tcPr>
          <w:p w14:paraId="1861A723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75559984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FEF58CF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4C2EE0C7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009E016C" w14:textId="3D721B91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1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0 menit)</w:t>
            </w:r>
          </w:p>
        </w:tc>
        <w:tc>
          <w:tcPr>
            <w:tcW w:w="2246" w:type="dxa"/>
            <w:vAlign w:val="center"/>
          </w:tcPr>
          <w:p w14:paraId="5D986B61" w14:textId="50E9DD01" w:rsidR="005E0086" w:rsidRDefault="00A51788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Komparasi Kewarisan </w:t>
            </w:r>
            <w:r w:rsidR="005E0086" w:rsidRPr="00B65360">
              <w:rPr>
                <w:rFonts w:asciiTheme="majorHAnsi" w:hAnsiTheme="majorHAnsi"/>
                <w:sz w:val="20"/>
                <w:szCs w:val="20"/>
              </w:rPr>
              <w:t>Islam dan KHI</w:t>
            </w:r>
          </w:p>
          <w:p w14:paraId="3B5C630C" w14:textId="77777777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62509208" w14:textId="77777777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47FF3278" w14:textId="77777777" w:rsidR="005E0086" w:rsidRDefault="005E0086" w:rsidP="00AF0901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48A94900" w14:textId="4BE3B0E2" w:rsidR="005E0086" w:rsidRPr="00B65360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05" w:type="dxa"/>
          </w:tcPr>
          <w:p w14:paraId="21626AC2" w14:textId="3BBB1A2A" w:rsidR="005E0086" w:rsidRPr="00B65360" w:rsidRDefault="005E0086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902E1">
              <w:rPr>
                <w:rFonts w:asciiTheme="majorHAnsi" w:hAnsiTheme="majorHAnsi" w:cs="Times New Roman"/>
                <w:sz w:val="20"/>
                <w:szCs w:val="20"/>
              </w:rPr>
              <w:t>100%</w:t>
            </w:r>
          </w:p>
        </w:tc>
      </w:tr>
      <w:tr w:rsidR="005E0086" w:rsidRPr="00B65360" w14:paraId="4F88E5CA" w14:textId="77777777" w:rsidTr="00D24540">
        <w:tc>
          <w:tcPr>
            <w:tcW w:w="1020" w:type="dxa"/>
          </w:tcPr>
          <w:p w14:paraId="40DBACC3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67" w:type="dxa"/>
            <w:vAlign w:val="center"/>
          </w:tcPr>
          <w:p w14:paraId="467F816B" w14:textId="7B6BC95C" w:rsidR="005E0086" w:rsidRPr="00EA3387" w:rsidRDefault="005E0086" w:rsidP="00EA3387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EA3387">
              <w:rPr>
                <w:sz w:val="20"/>
                <w:szCs w:val="20"/>
              </w:rPr>
              <w:t>Menjelaskan Fatwa MUI tentang Waris</w:t>
            </w:r>
          </w:p>
        </w:tc>
        <w:tc>
          <w:tcPr>
            <w:tcW w:w="2984" w:type="dxa"/>
            <w:vAlign w:val="center"/>
          </w:tcPr>
          <w:p w14:paraId="2494B1C7" w14:textId="71C6F708" w:rsidR="005E0086" w:rsidRPr="00EA3387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EA3387">
              <w:rPr>
                <w:sz w:val="20"/>
                <w:szCs w:val="20"/>
              </w:rPr>
              <w:t xml:space="preserve"> Menjelaskan Fatwa MUI tentang Waris</w:t>
            </w:r>
          </w:p>
        </w:tc>
        <w:tc>
          <w:tcPr>
            <w:tcW w:w="1786" w:type="dxa"/>
          </w:tcPr>
          <w:p w14:paraId="6A62421A" w14:textId="77777777" w:rsidR="005E0086" w:rsidRPr="00B65360" w:rsidRDefault="005E0086" w:rsidP="00AF090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568ED588" w14:textId="77777777" w:rsidR="005E0086" w:rsidRPr="00B65360" w:rsidRDefault="005E0086" w:rsidP="00AF0901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40A2A670" w14:textId="77777777" w:rsidR="005E0086" w:rsidRPr="00B65360" w:rsidRDefault="005E0086" w:rsidP="00AF090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7774D2D7" w14:textId="3AD7DCF9" w:rsidR="005E0086" w:rsidRPr="00EA3387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36" w:type="dxa"/>
          </w:tcPr>
          <w:p w14:paraId="0644FE79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1FE31C69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6C5A150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46CA6A9B" w14:textId="77777777" w:rsidR="005E0086" w:rsidRPr="00B65360" w:rsidRDefault="005E0086" w:rsidP="00AF0901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57C9811C" w14:textId="5E688F67" w:rsidR="005E0086" w:rsidRPr="00EA3387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1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0 menit)</w:t>
            </w:r>
          </w:p>
        </w:tc>
        <w:tc>
          <w:tcPr>
            <w:tcW w:w="2246" w:type="dxa"/>
            <w:vAlign w:val="center"/>
          </w:tcPr>
          <w:p w14:paraId="686AE483" w14:textId="5FDA64F5" w:rsidR="005E0086" w:rsidRPr="00EA3387" w:rsidRDefault="005E0086" w:rsidP="00B65360">
            <w:pPr>
              <w:tabs>
                <w:tab w:val="left" w:pos="3663"/>
              </w:tabs>
              <w:ind w:right="-108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EA3387">
              <w:rPr>
                <w:sz w:val="20"/>
                <w:szCs w:val="20"/>
              </w:rPr>
              <w:t>Fatwa MUI tentang Waris</w:t>
            </w:r>
          </w:p>
        </w:tc>
        <w:tc>
          <w:tcPr>
            <w:tcW w:w="1505" w:type="dxa"/>
          </w:tcPr>
          <w:p w14:paraId="67CD7185" w14:textId="34776475" w:rsidR="005E0086" w:rsidRPr="00EA3387" w:rsidRDefault="005E0086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902E1">
              <w:rPr>
                <w:rFonts w:asciiTheme="majorHAnsi" w:hAnsiTheme="majorHAnsi" w:cs="Times New Roman"/>
                <w:sz w:val="20"/>
                <w:szCs w:val="20"/>
              </w:rPr>
              <w:t>100%</w:t>
            </w:r>
          </w:p>
        </w:tc>
      </w:tr>
      <w:tr w:rsidR="005E0086" w:rsidRPr="00B65360" w14:paraId="02DDD596" w14:textId="77777777" w:rsidTr="00747034">
        <w:tc>
          <w:tcPr>
            <w:tcW w:w="1020" w:type="dxa"/>
            <w:shd w:val="clear" w:color="auto" w:fill="DBE5F1" w:themeFill="accent1" w:themeFillTint="33"/>
          </w:tcPr>
          <w:p w14:paraId="0C1E32EE" w14:textId="36863265" w:rsidR="005E0086" w:rsidRPr="00B65360" w:rsidRDefault="005E0086" w:rsidP="00F50157">
            <w:pPr>
              <w:pStyle w:val="ListParagraph"/>
              <w:numPr>
                <w:ilvl w:val="0"/>
                <w:numId w:val="39"/>
              </w:numPr>
              <w:ind w:right="-108"/>
              <w:jc w:val="center"/>
              <w:rPr>
                <w:rFonts w:asciiTheme="majorHAnsi" w:hAnsiTheme="majorHAnsi"/>
                <w:b/>
                <w:bCs/>
                <w:sz w:val="20"/>
                <w:szCs w:val="20"/>
                <w:lang w:val="en-US" w:eastAsia="id-ID"/>
              </w:rPr>
            </w:pPr>
          </w:p>
        </w:tc>
        <w:tc>
          <w:tcPr>
            <w:tcW w:w="11019" w:type="dxa"/>
            <w:gridSpan w:val="5"/>
            <w:shd w:val="clear" w:color="auto" w:fill="DBE5F1" w:themeFill="accent1" w:themeFillTint="33"/>
          </w:tcPr>
          <w:p w14:paraId="7D947EF1" w14:textId="77777777" w:rsidR="005E0086" w:rsidRPr="00B65360" w:rsidRDefault="005E0086" w:rsidP="00A9524D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  <w:t>Evaluasi Tengah Semester / UjianTengan Semester</w:t>
            </w:r>
          </w:p>
        </w:tc>
        <w:tc>
          <w:tcPr>
            <w:tcW w:w="1505" w:type="dxa"/>
            <w:shd w:val="clear" w:color="auto" w:fill="DBE5F1" w:themeFill="accent1" w:themeFillTint="33"/>
          </w:tcPr>
          <w:p w14:paraId="44D6E361" w14:textId="02962B02" w:rsidR="005E0086" w:rsidRPr="00B65360" w:rsidRDefault="005E0086" w:rsidP="009F07E5">
            <w:p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15%</w:t>
            </w:r>
          </w:p>
        </w:tc>
      </w:tr>
      <w:tr w:rsidR="005E0086" w:rsidRPr="00B65360" w14:paraId="45622B69" w14:textId="77777777" w:rsidTr="00E76158">
        <w:tc>
          <w:tcPr>
            <w:tcW w:w="1020" w:type="dxa"/>
          </w:tcPr>
          <w:p w14:paraId="13578AB3" w14:textId="4D537EB6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67" w:type="dxa"/>
            <w:vAlign w:val="center"/>
          </w:tcPr>
          <w:p w14:paraId="2070B924" w14:textId="70DF84B8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kan Kontribusi budaya lokal pada hukum waris dalam KHI</w:t>
            </w:r>
          </w:p>
        </w:tc>
        <w:tc>
          <w:tcPr>
            <w:tcW w:w="2984" w:type="dxa"/>
            <w:vAlign w:val="center"/>
          </w:tcPr>
          <w:p w14:paraId="7BFEF0F4" w14:textId="416023DB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Kontribusi budaya lokal pada hukum waris dalam KHI</w:t>
            </w:r>
          </w:p>
          <w:p w14:paraId="77E3877E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3A8A529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F7B68D4" w14:textId="6ED1DA17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86" w:type="dxa"/>
          </w:tcPr>
          <w:p w14:paraId="003FB812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7854330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E6F4834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5C71632F" w14:textId="4E31CADB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36" w:type="dxa"/>
          </w:tcPr>
          <w:p w14:paraId="49C39B31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702571A7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785FF1D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1A98E7A9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04F6D792" w14:textId="4EF8BB3D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1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0 menit)</w:t>
            </w:r>
          </w:p>
        </w:tc>
        <w:tc>
          <w:tcPr>
            <w:tcW w:w="2246" w:type="dxa"/>
            <w:vAlign w:val="center"/>
          </w:tcPr>
          <w:p w14:paraId="4D9F5C55" w14:textId="77777777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Kontribusi budaya lokal pada hukum waris dalam KHI</w:t>
            </w:r>
          </w:p>
          <w:p w14:paraId="7C6CE264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4F41A32F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CB8B92F" w14:textId="78361E9F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505" w:type="dxa"/>
          </w:tcPr>
          <w:p w14:paraId="25A4FBF2" w14:textId="6769E05C" w:rsidR="005E0086" w:rsidRPr="00B65360" w:rsidRDefault="005E0086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902E1">
              <w:rPr>
                <w:rFonts w:asciiTheme="majorHAnsi" w:hAnsiTheme="majorHAnsi" w:cs="Times New Roman"/>
                <w:sz w:val="20"/>
                <w:szCs w:val="20"/>
              </w:rPr>
              <w:t>100%</w:t>
            </w:r>
          </w:p>
        </w:tc>
      </w:tr>
      <w:tr w:rsidR="005E0086" w:rsidRPr="00B65360" w14:paraId="5FF8DD16" w14:textId="77777777" w:rsidTr="00E76158">
        <w:tc>
          <w:tcPr>
            <w:tcW w:w="1020" w:type="dxa"/>
          </w:tcPr>
          <w:p w14:paraId="5AC89069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67" w:type="dxa"/>
            <w:vAlign w:val="center"/>
          </w:tcPr>
          <w:p w14:paraId="5B58E0D0" w14:textId="78FFD24F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Menjelaskan Penggantian tempat dalam kewaris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lastRenderedPageBreak/>
              <w:t>Islam, perdata dan adat</w:t>
            </w:r>
          </w:p>
        </w:tc>
        <w:tc>
          <w:tcPr>
            <w:tcW w:w="2984" w:type="dxa"/>
            <w:vAlign w:val="center"/>
          </w:tcPr>
          <w:p w14:paraId="54B5E7E3" w14:textId="14A4F20E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lastRenderedPageBreak/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Penggantian tempat dalam kewarisan Islam, perdata dan adat</w:t>
            </w:r>
          </w:p>
          <w:p w14:paraId="1665330A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3C7F744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1524BEB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7BB56F24" w14:textId="0965CC11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86" w:type="dxa"/>
          </w:tcPr>
          <w:p w14:paraId="674016D6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lastRenderedPageBreak/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0B9036F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74C57E2E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7A75A146" w14:textId="5786A824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36" w:type="dxa"/>
          </w:tcPr>
          <w:p w14:paraId="3B18E292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4B8D806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024447FC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108A2DF2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0DB8FB89" w14:textId="5EB323B0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1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0 menit)</w:t>
            </w:r>
          </w:p>
        </w:tc>
        <w:tc>
          <w:tcPr>
            <w:tcW w:w="2246" w:type="dxa"/>
            <w:vAlign w:val="center"/>
          </w:tcPr>
          <w:p w14:paraId="35690BEB" w14:textId="77777777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Penggantian tempat dalam kewarisan Islam, perdata dan adat</w:t>
            </w:r>
          </w:p>
          <w:p w14:paraId="4D7C1261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616BF551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7E6EB26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0C96690D" w14:textId="05AF0F34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505" w:type="dxa"/>
          </w:tcPr>
          <w:p w14:paraId="0148C6A2" w14:textId="656B4804" w:rsidR="005E0086" w:rsidRPr="00B65360" w:rsidRDefault="005E0086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D902E1">
              <w:rPr>
                <w:rFonts w:asciiTheme="majorHAnsi" w:hAnsiTheme="majorHAnsi" w:cs="Times New Roman"/>
                <w:sz w:val="20"/>
                <w:szCs w:val="20"/>
              </w:rPr>
              <w:lastRenderedPageBreak/>
              <w:t>100%</w:t>
            </w:r>
          </w:p>
        </w:tc>
      </w:tr>
      <w:tr w:rsidR="005E0086" w:rsidRPr="00B65360" w14:paraId="11329F60" w14:textId="77777777" w:rsidTr="00E76158">
        <w:tc>
          <w:tcPr>
            <w:tcW w:w="1020" w:type="dxa"/>
          </w:tcPr>
          <w:p w14:paraId="4653AC59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67" w:type="dxa"/>
            <w:vAlign w:val="center"/>
          </w:tcPr>
          <w:p w14:paraId="13079B2A" w14:textId="19FBDDE0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kan Waris anak angkat dan anak luar kawin  di Indonesia</w:t>
            </w:r>
          </w:p>
        </w:tc>
        <w:tc>
          <w:tcPr>
            <w:tcW w:w="2984" w:type="dxa"/>
            <w:vAlign w:val="center"/>
          </w:tcPr>
          <w:p w14:paraId="4C1A2F3E" w14:textId="7F63FF46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Waris anak angkat dan anak luar kawin  di Indonesia</w:t>
            </w:r>
          </w:p>
          <w:p w14:paraId="61E51AC6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3D50B0E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5D86304" w14:textId="2D410E79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86" w:type="dxa"/>
          </w:tcPr>
          <w:p w14:paraId="63ED499D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12DF264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7AB89E72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795B523D" w14:textId="17A37D7E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36" w:type="dxa"/>
          </w:tcPr>
          <w:p w14:paraId="53E40DE4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6EF5B7AC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63942523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4561A008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3F6EDA6F" w14:textId="0471C78E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1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0 menit)</w:t>
            </w:r>
          </w:p>
        </w:tc>
        <w:tc>
          <w:tcPr>
            <w:tcW w:w="2246" w:type="dxa"/>
            <w:vAlign w:val="center"/>
          </w:tcPr>
          <w:p w14:paraId="54A820C1" w14:textId="77777777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Waris anak angkat dan anak luar kawin  di Indonesia</w:t>
            </w:r>
          </w:p>
          <w:p w14:paraId="23965AD1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B98AD9C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ABE99EF" w14:textId="5A26BFCB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505" w:type="dxa"/>
          </w:tcPr>
          <w:p w14:paraId="1D2435DA" w14:textId="62F76E5F" w:rsidR="005E0086" w:rsidRPr="00B65360" w:rsidRDefault="005E0086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8E08BF">
              <w:rPr>
                <w:rFonts w:asciiTheme="majorHAnsi" w:hAnsiTheme="majorHAnsi" w:cs="Times New Roman"/>
                <w:sz w:val="20"/>
                <w:szCs w:val="20"/>
              </w:rPr>
              <w:t>100%</w:t>
            </w:r>
          </w:p>
        </w:tc>
      </w:tr>
      <w:tr w:rsidR="005E0086" w:rsidRPr="00B65360" w14:paraId="70089740" w14:textId="77777777" w:rsidTr="00E76158">
        <w:tc>
          <w:tcPr>
            <w:tcW w:w="1020" w:type="dxa"/>
          </w:tcPr>
          <w:p w14:paraId="6AF2B867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67" w:type="dxa"/>
            <w:vAlign w:val="center"/>
          </w:tcPr>
          <w:p w14:paraId="7C9939C1" w14:textId="6E7B8DC6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memahami dan 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Menjelaskan Yurisprudensi kewarisan di Indonesia</w:t>
            </w:r>
          </w:p>
        </w:tc>
        <w:tc>
          <w:tcPr>
            <w:tcW w:w="2984" w:type="dxa"/>
            <w:vAlign w:val="center"/>
          </w:tcPr>
          <w:p w14:paraId="1D49A883" w14:textId="0B493E6C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Menjelaskan Yurisprudensi kewarisan di Indonesia</w:t>
            </w:r>
          </w:p>
        </w:tc>
        <w:tc>
          <w:tcPr>
            <w:tcW w:w="1786" w:type="dxa"/>
          </w:tcPr>
          <w:p w14:paraId="76120AD6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2D369932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229FEAE8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2DD265C2" w14:textId="6C0394A7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36" w:type="dxa"/>
          </w:tcPr>
          <w:p w14:paraId="736D7A90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A03D834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108A2054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1E06FD66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7B9697D8" w14:textId="760C7AF3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1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0 menit)</w:t>
            </w:r>
          </w:p>
        </w:tc>
        <w:tc>
          <w:tcPr>
            <w:tcW w:w="2246" w:type="dxa"/>
            <w:vAlign w:val="center"/>
          </w:tcPr>
          <w:p w14:paraId="5B4C2789" w14:textId="03941942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Yurisprudensi kewarisan di Indonesia</w:t>
            </w:r>
          </w:p>
        </w:tc>
        <w:tc>
          <w:tcPr>
            <w:tcW w:w="1505" w:type="dxa"/>
          </w:tcPr>
          <w:p w14:paraId="1395AC88" w14:textId="700ED80F" w:rsidR="005E0086" w:rsidRPr="00B65360" w:rsidRDefault="005E0086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8E08BF">
              <w:rPr>
                <w:rFonts w:asciiTheme="majorHAnsi" w:hAnsiTheme="majorHAnsi" w:cs="Times New Roman"/>
                <w:sz w:val="20"/>
                <w:szCs w:val="20"/>
              </w:rPr>
              <w:t>100%</w:t>
            </w:r>
          </w:p>
        </w:tc>
      </w:tr>
      <w:tr w:rsidR="005E0086" w:rsidRPr="00B65360" w14:paraId="363D6DC5" w14:textId="77777777" w:rsidTr="00E76158">
        <w:tc>
          <w:tcPr>
            <w:tcW w:w="1020" w:type="dxa"/>
          </w:tcPr>
          <w:p w14:paraId="62283355" w14:textId="25FC497C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2167" w:type="dxa"/>
            <w:vAlign w:val="center"/>
          </w:tcPr>
          <w:p w14:paraId="3B463C11" w14:textId="11753834" w:rsidR="005E0086" w:rsidRPr="00B65360" w:rsidRDefault="005E0086" w:rsidP="00EA3387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</w:t>
            </w:r>
            <w:r>
              <w:rPr>
                <w:rFonts w:asciiTheme="majorHAnsi" w:hAnsiTheme="majorHAnsi"/>
                <w:sz w:val="20"/>
                <w:szCs w:val="20"/>
              </w:rPr>
              <w:t>menganalisis Putusan  PT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</w:tc>
        <w:tc>
          <w:tcPr>
            <w:tcW w:w="2984" w:type="dxa"/>
            <w:vAlign w:val="center"/>
          </w:tcPr>
          <w:p w14:paraId="1D93D360" w14:textId="4B20DC4C" w:rsidR="005E0086" w:rsidRDefault="005E0086" w:rsidP="00EA3387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</w:rPr>
              <w:t>Mengalisis Putusan  PT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71C74D11" w14:textId="093409D4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9793C06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07B1924" w14:textId="05E47C17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86" w:type="dxa"/>
          </w:tcPr>
          <w:p w14:paraId="606ACAB8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7BEFDF04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C4B850E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5D80400F" w14:textId="383C3371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36" w:type="dxa"/>
          </w:tcPr>
          <w:p w14:paraId="1FC1ECFD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6DAD6213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F986DA3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05B2CE13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1C267251" w14:textId="3CA41854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1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0 menit)</w:t>
            </w:r>
          </w:p>
        </w:tc>
        <w:tc>
          <w:tcPr>
            <w:tcW w:w="2246" w:type="dxa"/>
            <w:vAlign w:val="center"/>
          </w:tcPr>
          <w:p w14:paraId="477F5F52" w14:textId="15089DFD" w:rsidR="005E0086" w:rsidRDefault="005E0086" w:rsidP="00B65360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Analisis Putusan  PTA </w:t>
            </w:r>
            <w:r w:rsidR="00E35280">
              <w:rPr>
                <w:rFonts w:asciiTheme="majorHAnsi" w:hAnsiTheme="majorHAnsi"/>
                <w:sz w:val="20"/>
                <w:szCs w:val="20"/>
              </w:rPr>
              <w:t>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3DA2A8E2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3B1768FC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  <w:p w14:paraId="09FC525D" w14:textId="2435B2C1" w:rsidR="005E0086" w:rsidRPr="00A9524D" w:rsidRDefault="005E0086" w:rsidP="00B65360">
            <w:pPr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</w:tcPr>
          <w:p w14:paraId="2FF07175" w14:textId="6120FF9E" w:rsidR="005E0086" w:rsidRPr="00B65360" w:rsidRDefault="005E0086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F51E7F">
              <w:rPr>
                <w:rFonts w:asciiTheme="majorHAnsi" w:hAnsiTheme="majorHAnsi" w:cs="Times New Roman"/>
                <w:sz w:val="20"/>
                <w:szCs w:val="20"/>
              </w:rPr>
              <w:t>100%</w:t>
            </w:r>
          </w:p>
        </w:tc>
      </w:tr>
      <w:tr w:rsidR="005E0086" w:rsidRPr="00B65360" w14:paraId="14D389C2" w14:textId="77777777" w:rsidTr="00E76158">
        <w:tc>
          <w:tcPr>
            <w:tcW w:w="1020" w:type="dxa"/>
          </w:tcPr>
          <w:p w14:paraId="07C7F337" w14:textId="5BB0090F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67" w:type="dxa"/>
            <w:vAlign w:val="center"/>
          </w:tcPr>
          <w:p w14:paraId="1CCA2FC4" w14:textId="03202A8C" w:rsidR="005E0086" w:rsidRPr="00B65360" w:rsidRDefault="005E0086" w:rsidP="00EA3387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>Mahasiswa mampu me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>n</w:t>
            </w:r>
            <w:r>
              <w:rPr>
                <w:rFonts w:asciiTheme="majorHAnsi" w:hAnsiTheme="majorHAnsi"/>
                <w:sz w:val="20"/>
                <w:szCs w:val="20"/>
              </w:rPr>
              <w:t>galisis Putusan  P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</w:tc>
        <w:tc>
          <w:tcPr>
            <w:tcW w:w="2984" w:type="dxa"/>
            <w:vAlign w:val="center"/>
          </w:tcPr>
          <w:p w14:paraId="53B93E84" w14:textId="326A9044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</w:rPr>
              <w:t>Mengalisis Putusan  P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0D9C7A02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C2AFEFE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1397412E" w14:textId="47016921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86" w:type="dxa"/>
          </w:tcPr>
          <w:p w14:paraId="788E4938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059BDB04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472DCAB2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2CAC466C" w14:textId="42C5E8E1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36" w:type="dxa"/>
          </w:tcPr>
          <w:p w14:paraId="16D9EC6B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414F921F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24A59385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7F190A23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6816665D" w14:textId="64D4993D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1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0 menit)</w:t>
            </w:r>
          </w:p>
        </w:tc>
        <w:tc>
          <w:tcPr>
            <w:tcW w:w="2246" w:type="dxa"/>
            <w:vAlign w:val="center"/>
          </w:tcPr>
          <w:p w14:paraId="445A1F9F" w14:textId="64A672CD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Analisis Putusan  PA </w:t>
            </w:r>
            <w:r w:rsidR="00E35280">
              <w:rPr>
                <w:rFonts w:asciiTheme="majorHAnsi" w:hAnsiTheme="majorHAnsi"/>
                <w:sz w:val="20"/>
                <w:szCs w:val="20"/>
              </w:rPr>
              <w:t>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3C93A396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5F4D68B5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E61E26A" w14:textId="06F77B9A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505" w:type="dxa"/>
          </w:tcPr>
          <w:p w14:paraId="4C37D42C" w14:textId="453C8490" w:rsidR="005E0086" w:rsidRPr="00B65360" w:rsidRDefault="005E0086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F51E7F">
              <w:rPr>
                <w:rFonts w:asciiTheme="majorHAnsi" w:hAnsiTheme="majorHAnsi" w:cs="Times New Roman"/>
                <w:sz w:val="20"/>
                <w:szCs w:val="20"/>
              </w:rPr>
              <w:t>100%</w:t>
            </w:r>
          </w:p>
        </w:tc>
      </w:tr>
      <w:tr w:rsidR="005E0086" w:rsidRPr="00B65360" w14:paraId="4BEEBE8C" w14:textId="77777777" w:rsidTr="00E76158">
        <w:tc>
          <w:tcPr>
            <w:tcW w:w="1020" w:type="dxa"/>
          </w:tcPr>
          <w:p w14:paraId="6E4E560C" w14:textId="77777777" w:rsidR="005E0086" w:rsidRPr="00B65360" w:rsidRDefault="005E0086" w:rsidP="00B65360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</w:p>
        </w:tc>
        <w:tc>
          <w:tcPr>
            <w:tcW w:w="2167" w:type="dxa"/>
            <w:vAlign w:val="center"/>
          </w:tcPr>
          <w:p w14:paraId="4E4801F2" w14:textId="7F336A96" w:rsidR="005E0086" w:rsidRPr="00B65360" w:rsidRDefault="005E0086" w:rsidP="00EA3387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lang w:val="en-US"/>
              </w:rPr>
              <w:t xml:space="preserve">Mahasiswa mampu </w:t>
            </w:r>
            <w:r>
              <w:rPr>
                <w:rFonts w:asciiTheme="majorHAnsi" w:hAnsiTheme="majorHAnsi"/>
                <w:sz w:val="20"/>
                <w:szCs w:val="20"/>
              </w:rPr>
              <w:t>menganalisis Putusan P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</w:tc>
        <w:tc>
          <w:tcPr>
            <w:tcW w:w="2984" w:type="dxa"/>
            <w:vAlign w:val="center"/>
          </w:tcPr>
          <w:p w14:paraId="09A42943" w14:textId="0F125857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mpu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</w:rPr>
              <w:t>Mengalisis Putusan PA 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2B3ED946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AE6A64B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3B7F76DB" w14:textId="25222B5F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786" w:type="dxa"/>
          </w:tcPr>
          <w:p w14:paraId="00801F23" w14:textId="77777777" w:rsidR="005E0086" w:rsidRPr="00B65360" w:rsidRDefault="005E0086" w:rsidP="00B6536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Kr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teri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  <w:lang w:val="en-ID"/>
              </w:rPr>
              <w:t>a</w:t>
            </w: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>:</w:t>
            </w:r>
          </w:p>
          <w:p w14:paraId="4E373BDC" w14:textId="77777777" w:rsidR="005E0086" w:rsidRPr="00B65360" w:rsidRDefault="005E0086" w:rsidP="00B65360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ajorHAnsi" w:hAnsiTheme="majorHAnsi" w:cs="Times New Roman"/>
                <w:sz w:val="20"/>
                <w:szCs w:val="20"/>
                <w:lang w:val="en-ID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Ketepatan dan penguasaan</w:t>
            </w:r>
          </w:p>
          <w:p w14:paraId="38003EF7" w14:textId="77777777" w:rsidR="005E0086" w:rsidRPr="00B65360" w:rsidRDefault="005E0086" w:rsidP="00B65360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147" w:hanging="147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entuk non-tes </w:t>
            </w:r>
          </w:p>
          <w:p w14:paraId="23FF9683" w14:textId="7C7C5913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 w:cs="Times New Roman"/>
                <w:sz w:val="20"/>
                <w:szCs w:val="20"/>
              </w:rPr>
              <w:t>Tugas Kelompok</w:t>
            </w:r>
          </w:p>
        </w:tc>
        <w:tc>
          <w:tcPr>
            <w:tcW w:w="1836" w:type="dxa"/>
          </w:tcPr>
          <w:p w14:paraId="6362C54A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Ceramah</w:t>
            </w:r>
          </w:p>
          <w:p w14:paraId="5F37A34A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Diskusi</w:t>
            </w:r>
          </w:p>
          <w:p w14:paraId="74802DF0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>Evaluasi</w:t>
            </w:r>
          </w:p>
          <w:p w14:paraId="746F4B24" w14:textId="77777777" w:rsidR="005E0086" w:rsidRPr="00B65360" w:rsidRDefault="005E0086" w:rsidP="00B65360">
            <w:pPr>
              <w:pStyle w:val="ListParagraph"/>
              <w:numPr>
                <w:ilvl w:val="0"/>
                <w:numId w:val="40"/>
              </w:numPr>
              <w:ind w:left="176" w:hanging="176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Praktik</w:t>
            </w:r>
          </w:p>
          <w:p w14:paraId="1F3DE919" w14:textId="7D2372B8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(1</w:t>
            </w:r>
            <w:r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  <w:r w:rsidRPr="00B65360">
              <w:rPr>
                <w:rFonts w:asciiTheme="majorHAnsi" w:hAnsiTheme="majorHAnsi"/>
                <w:sz w:val="20"/>
                <w:szCs w:val="20"/>
                <w:lang w:val="en-US"/>
              </w:rPr>
              <w:t>0 menit)</w:t>
            </w:r>
          </w:p>
        </w:tc>
        <w:tc>
          <w:tcPr>
            <w:tcW w:w="2246" w:type="dxa"/>
            <w:vAlign w:val="center"/>
          </w:tcPr>
          <w:p w14:paraId="7C5291AD" w14:textId="012EB18B" w:rsidR="005E0086" w:rsidRDefault="005E0086" w:rsidP="00B65360">
            <w:pPr>
              <w:rPr>
                <w:rFonts w:asciiTheme="majorHAnsi" w:hAnsiTheme="majorHAnsi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sz w:val="20"/>
                <w:szCs w:val="20"/>
              </w:rPr>
              <w:t xml:space="preserve">Analisis Putusan PA </w:t>
            </w:r>
            <w:r w:rsidR="00E35280">
              <w:rPr>
                <w:rFonts w:asciiTheme="majorHAnsi" w:hAnsiTheme="majorHAnsi"/>
                <w:sz w:val="20"/>
                <w:szCs w:val="20"/>
              </w:rPr>
              <w:t>tentang</w:t>
            </w:r>
            <w:r w:rsidRPr="00B65360">
              <w:rPr>
                <w:rFonts w:asciiTheme="majorHAnsi" w:hAnsiTheme="majorHAnsi"/>
                <w:sz w:val="20"/>
                <w:szCs w:val="20"/>
              </w:rPr>
              <w:t xml:space="preserve"> perkara waris</w:t>
            </w:r>
          </w:p>
          <w:p w14:paraId="7FBD7C6A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7328666A" w14:textId="77777777" w:rsidR="005E0086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14:paraId="25241ED4" w14:textId="235AF2FC" w:rsidR="005E0086" w:rsidRPr="00B65360" w:rsidRDefault="005E0086" w:rsidP="00B65360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505" w:type="dxa"/>
          </w:tcPr>
          <w:p w14:paraId="75BF6E13" w14:textId="18C66502" w:rsidR="005E0086" w:rsidRPr="00B65360" w:rsidRDefault="005E0086" w:rsidP="00B65360">
            <w:p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 w:rsidRPr="00F51E7F">
              <w:rPr>
                <w:rFonts w:asciiTheme="majorHAnsi" w:hAnsiTheme="majorHAnsi" w:cs="Times New Roman"/>
                <w:sz w:val="20"/>
                <w:szCs w:val="20"/>
              </w:rPr>
              <w:t>100%</w:t>
            </w:r>
          </w:p>
        </w:tc>
      </w:tr>
      <w:tr w:rsidR="005E0086" w:rsidRPr="00B65360" w14:paraId="04A29411" w14:textId="12346275" w:rsidTr="00747034">
        <w:tc>
          <w:tcPr>
            <w:tcW w:w="1020" w:type="dxa"/>
            <w:shd w:val="clear" w:color="auto" w:fill="DBE5F1" w:themeFill="accent1" w:themeFillTint="33"/>
          </w:tcPr>
          <w:p w14:paraId="6DA8F75B" w14:textId="77777777" w:rsidR="005E0086" w:rsidRPr="00B65360" w:rsidRDefault="005E0086" w:rsidP="001402E1">
            <w:pPr>
              <w:ind w:right="-108"/>
              <w:jc w:val="center"/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  <w:t>16</w:t>
            </w:r>
          </w:p>
        </w:tc>
        <w:tc>
          <w:tcPr>
            <w:tcW w:w="11019" w:type="dxa"/>
            <w:gridSpan w:val="5"/>
            <w:shd w:val="clear" w:color="auto" w:fill="DBE5F1" w:themeFill="accent1" w:themeFillTint="33"/>
          </w:tcPr>
          <w:p w14:paraId="06264144" w14:textId="77777777" w:rsidR="005E0086" w:rsidRPr="00B65360" w:rsidRDefault="005E0086" w:rsidP="009F07E5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65360">
              <w:rPr>
                <w:rFonts w:asciiTheme="majorHAnsi" w:hAnsiTheme="majorHAnsi"/>
                <w:b/>
                <w:bCs/>
                <w:sz w:val="20"/>
                <w:szCs w:val="20"/>
                <w:lang w:eastAsia="id-ID"/>
              </w:rPr>
              <w:t>Evaluasi  Akhir Semester / UjianAkhir Semester</w:t>
            </w:r>
          </w:p>
        </w:tc>
        <w:tc>
          <w:tcPr>
            <w:tcW w:w="1505" w:type="dxa"/>
            <w:shd w:val="clear" w:color="auto" w:fill="DBE5F1" w:themeFill="accent1" w:themeFillTint="33"/>
          </w:tcPr>
          <w:p w14:paraId="7EB1DCA5" w14:textId="23E1CC8A" w:rsidR="005E0086" w:rsidRPr="00B65360" w:rsidRDefault="005E0086" w:rsidP="009F07E5">
            <w:pPr>
              <w:jc w:val="center"/>
              <w:rPr>
                <w:rFonts w:asciiTheme="majorHAnsi" w:hAnsiTheme="majorHAnsi" w:cs="Times New Roman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>100%</w:t>
            </w:r>
          </w:p>
        </w:tc>
      </w:tr>
    </w:tbl>
    <w:p w14:paraId="6C16F2CA" w14:textId="77777777" w:rsidR="00C070C0" w:rsidRPr="00DF1B2B" w:rsidRDefault="00C070C0" w:rsidP="00CB1A94">
      <w:pPr>
        <w:tabs>
          <w:tab w:val="left" w:pos="900"/>
          <w:tab w:val="left" w:pos="5040"/>
          <w:tab w:val="left" w:pos="5400"/>
        </w:tabs>
        <w:spacing w:after="0"/>
        <w:rPr>
          <w:rFonts w:asciiTheme="majorHAnsi" w:hAnsiTheme="majorHAnsi"/>
          <w:b/>
          <w:sz w:val="20"/>
          <w:szCs w:val="20"/>
          <w:u w:val="single"/>
        </w:rPr>
      </w:pPr>
    </w:p>
    <w:p w14:paraId="5EF9D795" w14:textId="1A9E01AE" w:rsidR="00C65575" w:rsidRPr="00DF1B2B" w:rsidRDefault="00C65575" w:rsidP="00A71BA7">
      <w:pPr>
        <w:pStyle w:val="ListParagraph"/>
        <w:autoSpaceDE w:val="0"/>
        <w:autoSpaceDN w:val="0"/>
        <w:spacing w:after="0" w:line="240" w:lineRule="auto"/>
        <w:ind w:left="709"/>
        <w:contextualSpacing w:val="0"/>
        <w:jc w:val="both"/>
        <w:rPr>
          <w:rFonts w:asciiTheme="majorHAnsi" w:hAnsiTheme="majorHAnsi"/>
          <w:bCs/>
          <w:iCs/>
          <w:kern w:val="28"/>
          <w:sz w:val="20"/>
          <w:szCs w:val="20"/>
        </w:rPr>
      </w:pPr>
    </w:p>
    <w:sectPr w:rsidR="00C65575" w:rsidRPr="00DF1B2B" w:rsidSect="00C070C0">
      <w:pgSz w:w="16838" w:h="11906" w:orient="landscape"/>
      <w:pgMar w:top="1418" w:right="170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6D8AE" w14:textId="77777777" w:rsidR="00CA057D" w:rsidRDefault="00CA057D" w:rsidP="000E2EF8">
      <w:pPr>
        <w:spacing w:after="0" w:line="240" w:lineRule="auto"/>
      </w:pPr>
      <w:r>
        <w:separator/>
      </w:r>
    </w:p>
  </w:endnote>
  <w:endnote w:type="continuationSeparator" w:id="0">
    <w:p w14:paraId="19B79172" w14:textId="77777777" w:rsidR="00CA057D" w:rsidRDefault="00CA057D" w:rsidP="000E2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053F7" w14:textId="77777777" w:rsidR="00CA057D" w:rsidRDefault="00CA057D" w:rsidP="000E2EF8">
      <w:pPr>
        <w:spacing w:after="0" w:line="240" w:lineRule="auto"/>
      </w:pPr>
      <w:r>
        <w:separator/>
      </w:r>
    </w:p>
  </w:footnote>
  <w:footnote w:type="continuationSeparator" w:id="0">
    <w:p w14:paraId="3356015A" w14:textId="77777777" w:rsidR="00CA057D" w:rsidRDefault="00CA057D" w:rsidP="000E2E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2081D"/>
    <w:multiLevelType w:val="hybridMultilevel"/>
    <w:tmpl w:val="DA520D82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E5E5F"/>
    <w:multiLevelType w:val="hybridMultilevel"/>
    <w:tmpl w:val="9BFC8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0033A"/>
    <w:multiLevelType w:val="hybridMultilevel"/>
    <w:tmpl w:val="1576A55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E336C"/>
    <w:multiLevelType w:val="hybridMultilevel"/>
    <w:tmpl w:val="CAC45C1A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20ABB"/>
    <w:multiLevelType w:val="hybridMultilevel"/>
    <w:tmpl w:val="769262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B1983"/>
    <w:multiLevelType w:val="hybridMultilevel"/>
    <w:tmpl w:val="CB647192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6" w15:restartNumberingAfterBreak="0">
    <w:nsid w:val="13B36CAD"/>
    <w:multiLevelType w:val="hybridMultilevel"/>
    <w:tmpl w:val="E9CCBF74"/>
    <w:lvl w:ilvl="0" w:tplc="97448644">
      <w:numFmt w:val="bullet"/>
      <w:lvlText w:val="-"/>
      <w:lvlJc w:val="left"/>
      <w:pPr>
        <w:ind w:left="896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7" w15:restartNumberingAfterBreak="0">
    <w:nsid w:val="20127DBD"/>
    <w:multiLevelType w:val="hybridMultilevel"/>
    <w:tmpl w:val="E3F60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BD6109"/>
    <w:multiLevelType w:val="hybridMultilevel"/>
    <w:tmpl w:val="E3F60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6D077E"/>
    <w:multiLevelType w:val="hybridMultilevel"/>
    <w:tmpl w:val="45DED0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9E5D1D"/>
    <w:multiLevelType w:val="hybridMultilevel"/>
    <w:tmpl w:val="F2881578"/>
    <w:lvl w:ilvl="0" w:tplc="0421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270937"/>
    <w:multiLevelType w:val="hybridMultilevel"/>
    <w:tmpl w:val="36C48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A4256E8"/>
    <w:multiLevelType w:val="hybridMultilevel"/>
    <w:tmpl w:val="AC28FE1C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C67092"/>
    <w:multiLevelType w:val="hybridMultilevel"/>
    <w:tmpl w:val="A5CE3A8A"/>
    <w:lvl w:ilvl="0" w:tplc="0409000F">
      <w:start w:val="1"/>
      <w:numFmt w:val="decimal"/>
      <w:lvlText w:val="%1."/>
      <w:lvlJc w:val="left"/>
      <w:pPr>
        <w:ind w:left="1830" w:hanging="360"/>
      </w:pPr>
    </w:lvl>
    <w:lvl w:ilvl="1" w:tplc="04090019" w:tentative="1">
      <w:start w:val="1"/>
      <w:numFmt w:val="lowerLetter"/>
      <w:lvlText w:val="%2."/>
      <w:lvlJc w:val="left"/>
      <w:pPr>
        <w:ind w:left="2550" w:hanging="360"/>
      </w:pPr>
    </w:lvl>
    <w:lvl w:ilvl="2" w:tplc="0409001B" w:tentative="1">
      <w:start w:val="1"/>
      <w:numFmt w:val="lowerRoman"/>
      <w:lvlText w:val="%3."/>
      <w:lvlJc w:val="right"/>
      <w:pPr>
        <w:ind w:left="3270" w:hanging="180"/>
      </w:pPr>
    </w:lvl>
    <w:lvl w:ilvl="3" w:tplc="0409000F" w:tentative="1">
      <w:start w:val="1"/>
      <w:numFmt w:val="decimal"/>
      <w:lvlText w:val="%4."/>
      <w:lvlJc w:val="left"/>
      <w:pPr>
        <w:ind w:left="3990" w:hanging="360"/>
      </w:pPr>
    </w:lvl>
    <w:lvl w:ilvl="4" w:tplc="04090019" w:tentative="1">
      <w:start w:val="1"/>
      <w:numFmt w:val="lowerLetter"/>
      <w:lvlText w:val="%5."/>
      <w:lvlJc w:val="left"/>
      <w:pPr>
        <w:ind w:left="4710" w:hanging="360"/>
      </w:pPr>
    </w:lvl>
    <w:lvl w:ilvl="5" w:tplc="0409001B" w:tentative="1">
      <w:start w:val="1"/>
      <w:numFmt w:val="lowerRoman"/>
      <w:lvlText w:val="%6."/>
      <w:lvlJc w:val="right"/>
      <w:pPr>
        <w:ind w:left="5430" w:hanging="180"/>
      </w:pPr>
    </w:lvl>
    <w:lvl w:ilvl="6" w:tplc="0409000F" w:tentative="1">
      <w:start w:val="1"/>
      <w:numFmt w:val="decimal"/>
      <w:lvlText w:val="%7."/>
      <w:lvlJc w:val="left"/>
      <w:pPr>
        <w:ind w:left="6150" w:hanging="360"/>
      </w:pPr>
    </w:lvl>
    <w:lvl w:ilvl="7" w:tplc="04090019" w:tentative="1">
      <w:start w:val="1"/>
      <w:numFmt w:val="lowerLetter"/>
      <w:lvlText w:val="%8."/>
      <w:lvlJc w:val="left"/>
      <w:pPr>
        <w:ind w:left="6870" w:hanging="360"/>
      </w:pPr>
    </w:lvl>
    <w:lvl w:ilvl="8" w:tplc="0409001B" w:tentative="1">
      <w:start w:val="1"/>
      <w:numFmt w:val="lowerRoman"/>
      <w:lvlText w:val="%9."/>
      <w:lvlJc w:val="right"/>
      <w:pPr>
        <w:ind w:left="7590" w:hanging="180"/>
      </w:pPr>
    </w:lvl>
  </w:abstractNum>
  <w:abstractNum w:abstractNumId="14" w15:restartNumberingAfterBreak="0">
    <w:nsid w:val="30AF6AE0"/>
    <w:multiLevelType w:val="hybridMultilevel"/>
    <w:tmpl w:val="9FFE587E"/>
    <w:lvl w:ilvl="0" w:tplc="04210001">
      <w:start w:val="1"/>
      <w:numFmt w:val="bullet"/>
      <w:lvlText w:val=""/>
      <w:lvlJc w:val="left"/>
      <w:pPr>
        <w:ind w:left="677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E6762C"/>
    <w:multiLevelType w:val="hybridMultilevel"/>
    <w:tmpl w:val="8092D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ED1D33"/>
    <w:multiLevelType w:val="hybridMultilevel"/>
    <w:tmpl w:val="EBCA65E6"/>
    <w:lvl w:ilvl="0" w:tplc="9D6CE65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9F4958"/>
    <w:multiLevelType w:val="hybridMultilevel"/>
    <w:tmpl w:val="309049C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DC78F2"/>
    <w:multiLevelType w:val="hybridMultilevel"/>
    <w:tmpl w:val="502C186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F63570"/>
    <w:multiLevelType w:val="hybridMultilevel"/>
    <w:tmpl w:val="A83C7480"/>
    <w:lvl w:ilvl="0" w:tplc="04210001">
      <w:start w:val="1"/>
      <w:numFmt w:val="bullet"/>
      <w:lvlText w:val=""/>
      <w:lvlJc w:val="left"/>
      <w:pPr>
        <w:ind w:left="677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A97E2D"/>
    <w:multiLevelType w:val="hybridMultilevel"/>
    <w:tmpl w:val="B29EFA76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415499"/>
    <w:multiLevelType w:val="hybridMultilevel"/>
    <w:tmpl w:val="94445F5E"/>
    <w:lvl w:ilvl="0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AAE45C6"/>
    <w:multiLevelType w:val="hybridMultilevel"/>
    <w:tmpl w:val="3760BCF2"/>
    <w:lvl w:ilvl="0" w:tplc="0D3624C6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HAnsi" w:hAnsiTheme="maj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C03B07"/>
    <w:multiLevelType w:val="hybridMultilevel"/>
    <w:tmpl w:val="904E82A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D43683"/>
    <w:multiLevelType w:val="hybridMultilevel"/>
    <w:tmpl w:val="042C84EA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F631C4"/>
    <w:multiLevelType w:val="hybridMultilevel"/>
    <w:tmpl w:val="0C30D88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0469D5"/>
    <w:multiLevelType w:val="hybridMultilevel"/>
    <w:tmpl w:val="87CE4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4C2921"/>
    <w:multiLevelType w:val="hybridMultilevel"/>
    <w:tmpl w:val="081EAA3A"/>
    <w:lvl w:ilvl="0" w:tplc="97448644">
      <w:numFmt w:val="bullet"/>
      <w:lvlText w:val="-"/>
      <w:lvlJc w:val="left"/>
      <w:pPr>
        <w:ind w:left="1028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74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6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8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0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2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4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6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88" w:hanging="360"/>
      </w:pPr>
      <w:rPr>
        <w:rFonts w:ascii="Wingdings" w:hAnsi="Wingdings" w:hint="default"/>
      </w:rPr>
    </w:lvl>
  </w:abstractNum>
  <w:abstractNum w:abstractNumId="29" w15:restartNumberingAfterBreak="0">
    <w:nsid w:val="4F6523D3"/>
    <w:multiLevelType w:val="hybridMultilevel"/>
    <w:tmpl w:val="F7E0DA0C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CD5A0B"/>
    <w:multiLevelType w:val="hybridMultilevel"/>
    <w:tmpl w:val="6A4EC31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6829FF"/>
    <w:multiLevelType w:val="hybridMultilevel"/>
    <w:tmpl w:val="A0902974"/>
    <w:lvl w:ilvl="0" w:tplc="0421000D">
      <w:start w:val="1"/>
      <w:numFmt w:val="bullet"/>
      <w:lvlText w:val=""/>
      <w:lvlJc w:val="left"/>
      <w:pPr>
        <w:ind w:left="1014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3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5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7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</w:abstractNum>
  <w:abstractNum w:abstractNumId="32" w15:restartNumberingAfterBreak="0">
    <w:nsid w:val="5B9118A9"/>
    <w:multiLevelType w:val="hybridMultilevel"/>
    <w:tmpl w:val="CE00906E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33" w15:restartNumberingAfterBreak="0">
    <w:nsid w:val="641E2B95"/>
    <w:multiLevelType w:val="hybridMultilevel"/>
    <w:tmpl w:val="5D98FE76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A6625A"/>
    <w:multiLevelType w:val="hybridMultilevel"/>
    <w:tmpl w:val="D1006B18"/>
    <w:lvl w:ilvl="0" w:tplc="66C4F37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1B0EA7"/>
    <w:multiLevelType w:val="hybridMultilevel"/>
    <w:tmpl w:val="0F3E12F8"/>
    <w:lvl w:ilvl="0" w:tplc="5D5E37DA">
      <w:start w:val="9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9304DC"/>
    <w:multiLevelType w:val="hybridMultilevel"/>
    <w:tmpl w:val="2CEA5F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236FAD"/>
    <w:multiLevelType w:val="hybridMultilevel"/>
    <w:tmpl w:val="1830483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CC6FFB"/>
    <w:multiLevelType w:val="hybridMultilevel"/>
    <w:tmpl w:val="E94E131E"/>
    <w:lvl w:ilvl="0" w:tplc="97448644">
      <w:numFmt w:val="bullet"/>
      <w:lvlText w:val="-"/>
      <w:lvlJc w:val="left"/>
      <w:pPr>
        <w:ind w:left="881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39" w15:restartNumberingAfterBreak="0">
    <w:nsid w:val="70136800"/>
    <w:multiLevelType w:val="hybridMultilevel"/>
    <w:tmpl w:val="F53CB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597367"/>
    <w:multiLevelType w:val="hybridMultilevel"/>
    <w:tmpl w:val="F466A6E6"/>
    <w:lvl w:ilvl="0" w:tplc="8FAEB0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E23BF4"/>
    <w:multiLevelType w:val="hybridMultilevel"/>
    <w:tmpl w:val="64D006D2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8848C0"/>
    <w:multiLevelType w:val="hybridMultilevel"/>
    <w:tmpl w:val="4E1ABEB0"/>
    <w:lvl w:ilvl="0" w:tplc="97448644"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2130485">
    <w:abstractNumId w:val="24"/>
  </w:num>
  <w:num w:numId="2" w16cid:durableId="1297758640">
    <w:abstractNumId w:val="6"/>
  </w:num>
  <w:num w:numId="3" w16cid:durableId="1718552872">
    <w:abstractNumId w:val="33"/>
  </w:num>
  <w:num w:numId="4" w16cid:durableId="16854483">
    <w:abstractNumId w:val="0"/>
  </w:num>
  <w:num w:numId="5" w16cid:durableId="177934281">
    <w:abstractNumId w:val="42"/>
  </w:num>
  <w:num w:numId="6" w16cid:durableId="599992948">
    <w:abstractNumId w:val="37"/>
  </w:num>
  <w:num w:numId="7" w16cid:durableId="1756701439">
    <w:abstractNumId w:val="20"/>
  </w:num>
  <w:num w:numId="8" w16cid:durableId="1698264439">
    <w:abstractNumId w:val="26"/>
  </w:num>
  <w:num w:numId="9" w16cid:durableId="1052777457">
    <w:abstractNumId w:val="17"/>
  </w:num>
  <w:num w:numId="10" w16cid:durableId="1840846934">
    <w:abstractNumId w:val="10"/>
  </w:num>
  <w:num w:numId="11" w16cid:durableId="417948759">
    <w:abstractNumId w:val="40"/>
  </w:num>
  <w:num w:numId="12" w16cid:durableId="137722265">
    <w:abstractNumId w:val="28"/>
  </w:num>
  <w:num w:numId="13" w16cid:durableId="2048794323">
    <w:abstractNumId w:val="14"/>
  </w:num>
  <w:num w:numId="14" w16cid:durableId="807160942">
    <w:abstractNumId w:val="2"/>
  </w:num>
  <w:num w:numId="15" w16cid:durableId="1034380808">
    <w:abstractNumId w:val="31"/>
  </w:num>
  <w:num w:numId="16" w16cid:durableId="1186558852">
    <w:abstractNumId w:val="3"/>
  </w:num>
  <w:num w:numId="17" w16cid:durableId="1725451023">
    <w:abstractNumId w:val="12"/>
  </w:num>
  <w:num w:numId="18" w16cid:durableId="806699831">
    <w:abstractNumId w:val="32"/>
  </w:num>
  <w:num w:numId="19" w16cid:durableId="552547620">
    <w:abstractNumId w:val="38"/>
  </w:num>
  <w:num w:numId="20" w16cid:durableId="676924661">
    <w:abstractNumId w:val="25"/>
  </w:num>
  <w:num w:numId="21" w16cid:durableId="523858598">
    <w:abstractNumId w:val="29"/>
  </w:num>
  <w:num w:numId="22" w16cid:durableId="938104480">
    <w:abstractNumId w:val="22"/>
  </w:num>
  <w:num w:numId="23" w16cid:durableId="1793940085">
    <w:abstractNumId w:val="41"/>
  </w:num>
  <w:num w:numId="24" w16cid:durableId="1975982420">
    <w:abstractNumId w:val="19"/>
  </w:num>
  <w:num w:numId="25" w16cid:durableId="406879406">
    <w:abstractNumId w:val="21"/>
  </w:num>
  <w:num w:numId="26" w16cid:durableId="1138911006">
    <w:abstractNumId w:val="34"/>
  </w:num>
  <w:num w:numId="27" w16cid:durableId="1955138460">
    <w:abstractNumId w:val="30"/>
  </w:num>
  <w:num w:numId="28" w16cid:durableId="1339576549">
    <w:abstractNumId w:val="5"/>
  </w:num>
  <w:num w:numId="29" w16cid:durableId="365835317">
    <w:abstractNumId w:val="18"/>
  </w:num>
  <w:num w:numId="30" w16cid:durableId="1730572899">
    <w:abstractNumId w:val="13"/>
  </w:num>
  <w:num w:numId="31" w16cid:durableId="1319458520">
    <w:abstractNumId w:val="27"/>
  </w:num>
  <w:num w:numId="32" w16cid:durableId="518470381">
    <w:abstractNumId w:val="8"/>
  </w:num>
  <w:num w:numId="33" w16cid:durableId="694699661">
    <w:abstractNumId w:val="9"/>
  </w:num>
  <w:num w:numId="34" w16cid:durableId="15885526">
    <w:abstractNumId w:val="11"/>
  </w:num>
  <w:num w:numId="35" w16cid:durableId="839541932">
    <w:abstractNumId w:val="15"/>
  </w:num>
  <w:num w:numId="36" w16cid:durableId="1175414400">
    <w:abstractNumId w:val="39"/>
  </w:num>
  <w:num w:numId="37" w16cid:durableId="264576785">
    <w:abstractNumId w:val="23"/>
  </w:num>
  <w:num w:numId="38" w16cid:durableId="845053723">
    <w:abstractNumId w:val="7"/>
  </w:num>
  <w:num w:numId="39" w16cid:durableId="254289249">
    <w:abstractNumId w:val="36"/>
  </w:num>
  <w:num w:numId="40" w16cid:durableId="49499429">
    <w:abstractNumId w:val="35"/>
  </w:num>
  <w:num w:numId="41" w16cid:durableId="604264060">
    <w:abstractNumId w:val="16"/>
  </w:num>
  <w:num w:numId="42" w16cid:durableId="223953734">
    <w:abstractNumId w:val="1"/>
  </w:num>
  <w:num w:numId="43" w16cid:durableId="409086049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zI0MzY1s7QwMTRV0lEKTi0uzszPAykwrAUAfu8kCywAAAA="/>
  </w:docVars>
  <w:rsids>
    <w:rsidRoot w:val="00DC1DB4"/>
    <w:rsid w:val="00003BDF"/>
    <w:rsid w:val="000041AA"/>
    <w:rsid w:val="00004FEC"/>
    <w:rsid w:val="00005296"/>
    <w:rsid w:val="00005694"/>
    <w:rsid w:val="00005ACB"/>
    <w:rsid w:val="000215CE"/>
    <w:rsid w:val="00031FE2"/>
    <w:rsid w:val="000408E9"/>
    <w:rsid w:val="00044CB0"/>
    <w:rsid w:val="00054011"/>
    <w:rsid w:val="000575C7"/>
    <w:rsid w:val="00057719"/>
    <w:rsid w:val="000A4AAC"/>
    <w:rsid w:val="000B26B8"/>
    <w:rsid w:val="000B3F02"/>
    <w:rsid w:val="000B50E2"/>
    <w:rsid w:val="000C1961"/>
    <w:rsid w:val="000D2A90"/>
    <w:rsid w:val="000D479C"/>
    <w:rsid w:val="000E0C4B"/>
    <w:rsid w:val="000E2937"/>
    <w:rsid w:val="000E2EF8"/>
    <w:rsid w:val="000E4E64"/>
    <w:rsid w:val="000F1A4D"/>
    <w:rsid w:val="0010528E"/>
    <w:rsid w:val="00111DF9"/>
    <w:rsid w:val="00113C50"/>
    <w:rsid w:val="00124789"/>
    <w:rsid w:val="001402E1"/>
    <w:rsid w:val="00144177"/>
    <w:rsid w:val="00146DE4"/>
    <w:rsid w:val="00150B48"/>
    <w:rsid w:val="00152E28"/>
    <w:rsid w:val="00153AB2"/>
    <w:rsid w:val="00154D7B"/>
    <w:rsid w:val="0016017A"/>
    <w:rsid w:val="00171597"/>
    <w:rsid w:val="001746C9"/>
    <w:rsid w:val="00176719"/>
    <w:rsid w:val="0017675F"/>
    <w:rsid w:val="001777B3"/>
    <w:rsid w:val="00177C90"/>
    <w:rsid w:val="00197BC9"/>
    <w:rsid w:val="001A1579"/>
    <w:rsid w:val="001B1EF5"/>
    <w:rsid w:val="001B75B5"/>
    <w:rsid w:val="001C2C92"/>
    <w:rsid w:val="001C6190"/>
    <w:rsid w:val="001D7C3D"/>
    <w:rsid w:val="001E217B"/>
    <w:rsid w:val="001E6F96"/>
    <w:rsid w:val="00204A20"/>
    <w:rsid w:val="00206E9C"/>
    <w:rsid w:val="00215DD2"/>
    <w:rsid w:val="00217CF4"/>
    <w:rsid w:val="00222138"/>
    <w:rsid w:val="00250EA1"/>
    <w:rsid w:val="0025679D"/>
    <w:rsid w:val="00256D9D"/>
    <w:rsid w:val="00286501"/>
    <w:rsid w:val="00290540"/>
    <w:rsid w:val="00293981"/>
    <w:rsid w:val="00296FDE"/>
    <w:rsid w:val="002B6984"/>
    <w:rsid w:val="002F1BC6"/>
    <w:rsid w:val="002F5E6C"/>
    <w:rsid w:val="002F6D9A"/>
    <w:rsid w:val="003032A8"/>
    <w:rsid w:val="00306E74"/>
    <w:rsid w:val="0031161E"/>
    <w:rsid w:val="00367D6D"/>
    <w:rsid w:val="0037186B"/>
    <w:rsid w:val="003921C4"/>
    <w:rsid w:val="00393EA2"/>
    <w:rsid w:val="00396A13"/>
    <w:rsid w:val="003A3900"/>
    <w:rsid w:val="003B4B0A"/>
    <w:rsid w:val="003D3495"/>
    <w:rsid w:val="003D793C"/>
    <w:rsid w:val="003E2128"/>
    <w:rsid w:val="00400CD7"/>
    <w:rsid w:val="00406CC2"/>
    <w:rsid w:val="00412508"/>
    <w:rsid w:val="00415EDF"/>
    <w:rsid w:val="00420116"/>
    <w:rsid w:val="004248B0"/>
    <w:rsid w:val="004260A8"/>
    <w:rsid w:val="00430352"/>
    <w:rsid w:val="00430ED0"/>
    <w:rsid w:val="00434D8B"/>
    <w:rsid w:val="00435B73"/>
    <w:rsid w:val="00436FE7"/>
    <w:rsid w:val="0043730D"/>
    <w:rsid w:val="00457FF8"/>
    <w:rsid w:val="00464D0F"/>
    <w:rsid w:val="00482882"/>
    <w:rsid w:val="00487A8A"/>
    <w:rsid w:val="004A5AC4"/>
    <w:rsid w:val="004A7ED9"/>
    <w:rsid w:val="004B18D8"/>
    <w:rsid w:val="004B2118"/>
    <w:rsid w:val="004C297C"/>
    <w:rsid w:val="004C5F77"/>
    <w:rsid w:val="004D473A"/>
    <w:rsid w:val="004D4F39"/>
    <w:rsid w:val="0052069C"/>
    <w:rsid w:val="00525C1D"/>
    <w:rsid w:val="00533443"/>
    <w:rsid w:val="00534274"/>
    <w:rsid w:val="00534B73"/>
    <w:rsid w:val="0053526F"/>
    <w:rsid w:val="005461C8"/>
    <w:rsid w:val="005644DC"/>
    <w:rsid w:val="00567999"/>
    <w:rsid w:val="00570FFE"/>
    <w:rsid w:val="005805BE"/>
    <w:rsid w:val="00580F69"/>
    <w:rsid w:val="00585B54"/>
    <w:rsid w:val="005A6988"/>
    <w:rsid w:val="005E0086"/>
    <w:rsid w:val="005E1657"/>
    <w:rsid w:val="005E169E"/>
    <w:rsid w:val="005F2D8E"/>
    <w:rsid w:val="00610E84"/>
    <w:rsid w:val="00614E93"/>
    <w:rsid w:val="00615ED8"/>
    <w:rsid w:val="006214FE"/>
    <w:rsid w:val="00622BE4"/>
    <w:rsid w:val="00623E30"/>
    <w:rsid w:val="00624977"/>
    <w:rsid w:val="00632047"/>
    <w:rsid w:val="00640433"/>
    <w:rsid w:val="00657381"/>
    <w:rsid w:val="00661256"/>
    <w:rsid w:val="0068196F"/>
    <w:rsid w:val="0069469C"/>
    <w:rsid w:val="006B30E0"/>
    <w:rsid w:val="006B3A42"/>
    <w:rsid w:val="006B7300"/>
    <w:rsid w:val="006C39EC"/>
    <w:rsid w:val="006E35ED"/>
    <w:rsid w:val="0071513A"/>
    <w:rsid w:val="007224FD"/>
    <w:rsid w:val="007332B7"/>
    <w:rsid w:val="00742F5A"/>
    <w:rsid w:val="0074356D"/>
    <w:rsid w:val="00747034"/>
    <w:rsid w:val="00754096"/>
    <w:rsid w:val="007551C8"/>
    <w:rsid w:val="0076637C"/>
    <w:rsid w:val="007729E0"/>
    <w:rsid w:val="007754BA"/>
    <w:rsid w:val="00782A6B"/>
    <w:rsid w:val="00787F8F"/>
    <w:rsid w:val="007A0DDF"/>
    <w:rsid w:val="007A4EDC"/>
    <w:rsid w:val="007C4E4A"/>
    <w:rsid w:val="007D0565"/>
    <w:rsid w:val="007F7B37"/>
    <w:rsid w:val="0081080B"/>
    <w:rsid w:val="00813FEC"/>
    <w:rsid w:val="0084299D"/>
    <w:rsid w:val="008432C9"/>
    <w:rsid w:val="00863DE4"/>
    <w:rsid w:val="00885430"/>
    <w:rsid w:val="008A1B83"/>
    <w:rsid w:val="008A63B8"/>
    <w:rsid w:val="008A65B0"/>
    <w:rsid w:val="008A7F81"/>
    <w:rsid w:val="008C43BD"/>
    <w:rsid w:val="008D07CE"/>
    <w:rsid w:val="008E0FAC"/>
    <w:rsid w:val="008F18D2"/>
    <w:rsid w:val="009004E8"/>
    <w:rsid w:val="009049A4"/>
    <w:rsid w:val="00905FD9"/>
    <w:rsid w:val="00906815"/>
    <w:rsid w:val="009071BB"/>
    <w:rsid w:val="00910EAF"/>
    <w:rsid w:val="009228CE"/>
    <w:rsid w:val="0093149C"/>
    <w:rsid w:val="00933F7E"/>
    <w:rsid w:val="00936FDF"/>
    <w:rsid w:val="00937B3A"/>
    <w:rsid w:val="009578B5"/>
    <w:rsid w:val="0096049A"/>
    <w:rsid w:val="0096112A"/>
    <w:rsid w:val="009772CC"/>
    <w:rsid w:val="0099155A"/>
    <w:rsid w:val="009B57D1"/>
    <w:rsid w:val="009C4250"/>
    <w:rsid w:val="009C756E"/>
    <w:rsid w:val="009D2891"/>
    <w:rsid w:val="009D4961"/>
    <w:rsid w:val="009D707A"/>
    <w:rsid w:val="009E02EA"/>
    <w:rsid w:val="009E121B"/>
    <w:rsid w:val="009E7D7E"/>
    <w:rsid w:val="009F07E5"/>
    <w:rsid w:val="009F1890"/>
    <w:rsid w:val="009F44EA"/>
    <w:rsid w:val="009F4EBC"/>
    <w:rsid w:val="009F5A21"/>
    <w:rsid w:val="00A02E46"/>
    <w:rsid w:val="00A27DFF"/>
    <w:rsid w:val="00A51788"/>
    <w:rsid w:val="00A52A33"/>
    <w:rsid w:val="00A538A4"/>
    <w:rsid w:val="00A67D47"/>
    <w:rsid w:val="00A71BA7"/>
    <w:rsid w:val="00A74C72"/>
    <w:rsid w:val="00A93FF3"/>
    <w:rsid w:val="00A93FF6"/>
    <w:rsid w:val="00A94C95"/>
    <w:rsid w:val="00A9524D"/>
    <w:rsid w:val="00AA5A33"/>
    <w:rsid w:val="00AA75C0"/>
    <w:rsid w:val="00AB327E"/>
    <w:rsid w:val="00AB6933"/>
    <w:rsid w:val="00AC3584"/>
    <w:rsid w:val="00AD4150"/>
    <w:rsid w:val="00AE0D66"/>
    <w:rsid w:val="00AE21E6"/>
    <w:rsid w:val="00AF601C"/>
    <w:rsid w:val="00AF7D69"/>
    <w:rsid w:val="00B07375"/>
    <w:rsid w:val="00B07FAE"/>
    <w:rsid w:val="00B224E8"/>
    <w:rsid w:val="00B24C69"/>
    <w:rsid w:val="00B4467B"/>
    <w:rsid w:val="00B46A64"/>
    <w:rsid w:val="00B55E31"/>
    <w:rsid w:val="00B65360"/>
    <w:rsid w:val="00B66139"/>
    <w:rsid w:val="00B74D2E"/>
    <w:rsid w:val="00B806E2"/>
    <w:rsid w:val="00B92416"/>
    <w:rsid w:val="00B92899"/>
    <w:rsid w:val="00BC1C71"/>
    <w:rsid w:val="00BD0FBF"/>
    <w:rsid w:val="00BF03E6"/>
    <w:rsid w:val="00C05CAC"/>
    <w:rsid w:val="00C070C0"/>
    <w:rsid w:val="00C23176"/>
    <w:rsid w:val="00C339A5"/>
    <w:rsid w:val="00C37909"/>
    <w:rsid w:val="00C4669A"/>
    <w:rsid w:val="00C4676C"/>
    <w:rsid w:val="00C509B7"/>
    <w:rsid w:val="00C50E60"/>
    <w:rsid w:val="00C60721"/>
    <w:rsid w:val="00C624E2"/>
    <w:rsid w:val="00C65575"/>
    <w:rsid w:val="00C7144A"/>
    <w:rsid w:val="00C71650"/>
    <w:rsid w:val="00C71758"/>
    <w:rsid w:val="00C71FA0"/>
    <w:rsid w:val="00C84DD9"/>
    <w:rsid w:val="00CA057D"/>
    <w:rsid w:val="00CB1A94"/>
    <w:rsid w:val="00CC177B"/>
    <w:rsid w:val="00CD6E1F"/>
    <w:rsid w:val="00CF73A2"/>
    <w:rsid w:val="00D030DB"/>
    <w:rsid w:val="00D05040"/>
    <w:rsid w:val="00D21C19"/>
    <w:rsid w:val="00D32ED3"/>
    <w:rsid w:val="00D349C1"/>
    <w:rsid w:val="00D539D8"/>
    <w:rsid w:val="00D6026E"/>
    <w:rsid w:val="00D61A60"/>
    <w:rsid w:val="00D63F2A"/>
    <w:rsid w:val="00D743ED"/>
    <w:rsid w:val="00D74D04"/>
    <w:rsid w:val="00DC1DB4"/>
    <w:rsid w:val="00DC4A7B"/>
    <w:rsid w:val="00DD0360"/>
    <w:rsid w:val="00DD7C35"/>
    <w:rsid w:val="00DF0892"/>
    <w:rsid w:val="00DF162E"/>
    <w:rsid w:val="00DF1B2B"/>
    <w:rsid w:val="00DF1E02"/>
    <w:rsid w:val="00E06F3B"/>
    <w:rsid w:val="00E13CAD"/>
    <w:rsid w:val="00E1765F"/>
    <w:rsid w:val="00E2224C"/>
    <w:rsid w:val="00E30B9F"/>
    <w:rsid w:val="00E35280"/>
    <w:rsid w:val="00E4050C"/>
    <w:rsid w:val="00E433EA"/>
    <w:rsid w:val="00E61397"/>
    <w:rsid w:val="00E661F2"/>
    <w:rsid w:val="00E707E3"/>
    <w:rsid w:val="00E81E53"/>
    <w:rsid w:val="00E94810"/>
    <w:rsid w:val="00E977B4"/>
    <w:rsid w:val="00E97ECE"/>
    <w:rsid w:val="00EA292E"/>
    <w:rsid w:val="00EA2BFF"/>
    <w:rsid w:val="00EA3387"/>
    <w:rsid w:val="00EB04A1"/>
    <w:rsid w:val="00EC229F"/>
    <w:rsid w:val="00ED4934"/>
    <w:rsid w:val="00ED6D93"/>
    <w:rsid w:val="00EE3812"/>
    <w:rsid w:val="00EE6890"/>
    <w:rsid w:val="00EE6CA5"/>
    <w:rsid w:val="00F36405"/>
    <w:rsid w:val="00F37D09"/>
    <w:rsid w:val="00F50157"/>
    <w:rsid w:val="00F56ED4"/>
    <w:rsid w:val="00F5736B"/>
    <w:rsid w:val="00F67968"/>
    <w:rsid w:val="00F7212C"/>
    <w:rsid w:val="00F75B4D"/>
    <w:rsid w:val="00F82303"/>
    <w:rsid w:val="00F8466F"/>
    <w:rsid w:val="00F85AD5"/>
    <w:rsid w:val="00F86927"/>
    <w:rsid w:val="00F91987"/>
    <w:rsid w:val="00F941CC"/>
    <w:rsid w:val="00F95150"/>
    <w:rsid w:val="00F95D28"/>
    <w:rsid w:val="00FA02B9"/>
    <w:rsid w:val="00FA159C"/>
    <w:rsid w:val="00FA29D0"/>
    <w:rsid w:val="00FC621A"/>
    <w:rsid w:val="00FE068A"/>
    <w:rsid w:val="00FE23EC"/>
    <w:rsid w:val="00FF39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E36534"/>
  <w15:docId w15:val="{0846BA0D-933B-4D56-AC6A-BEC048F20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D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C1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DB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C1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F573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5040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D05040"/>
    <w:rPr>
      <w:rFonts w:asciiTheme="minorHAnsi" w:hAnsiTheme="minorHAnsi"/>
      <w:sz w:val="22"/>
    </w:rPr>
  </w:style>
  <w:style w:type="character" w:styleId="PlaceholderText">
    <w:name w:val="Placeholder Text"/>
    <w:basedOn w:val="DefaultParagraphFont"/>
    <w:uiPriority w:val="99"/>
    <w:semiHidden/>
    <w:rsid w:val="00F75B4D"/>
    <w:rPr>
      <w:color w:val="808080"/>
    </w:rPr>
  </w:style>
  <w:style w:type="paragraph" w:styleId="NormalWeb">
    <w:name w:val="Normal (Web)"/>
    <w:basedOn w:val="Normal"/>
    <w:uiPriority w:val="99"/>
    <w:rsid w:val="009049A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4050C"/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585B54"/>
  </w:style>
  <w:style w:type="paragraph" w:styleId="Footer">
    <w:name w:val="footer"/>
    <w:basedOn w:val="Normal"/>
    <w:link w:val="FooterChar"/>
    <w:uiPriority w:val="99"/>
    <w:unhideWhenUsed/>
    <w:rsid w:val="000E2E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31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14AF91-644D-4C88-923A-5DD8BE1D5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6</Pages>
  <Words>1730</Words>
  <Characters>986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skia said</dc:creator>
  <cp:lastModifiedBy>yusmita mag</cp:lastModifiedBy>
  <cp:revision>8</cp:revision>
  <cp:lastPrinted>2021-03-23T04:43:00Z</cp:lastPrinted>
  <dcterms:created xsi:type="dcterms:W3CDTF">2022-03-18T11:00:00Z</dcterms:created>
  <dcterms:modified xsi:type="dcterms:W3CDTF">2022-09-12T03:29:00Z</dcterms:modified>
</cp:coreProperties>
</file>